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ECA1A" w14:textId="77777777" w:rsidR="003666D1" w:rsidRDefault="00943713" w:rsidP="000B1B6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ịc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ản</w:t>
      </w:r>
      <w:proofErr w:type="spellEnd"/>
      <w:r>
        <w:rPr>
          <w:rFonts w:ascii="Times New Roman" w:hAnsi="Times New Roman" w:cs="Times New Roman"/>
        </w:rPr>
        <w:t xml:space="preserve"> Test </w:t>
      </w:r>
      <w:proofErr w:type="spellStart"/>
      <w:r>
        <w:rPr>
          <w:rFonts w:ascii="Times New Roman" w:hAnsi="Times New Roman" w:cs="Times New Roman"/>
        </w:rPr>
        <w:t>eLMS</w:t>
      </w:r>
      <w:proofErr w:type="spellEnd"/>
      <w:r>
        <w:rPr>
          <w:rFonts w:ascii="Times New Roman" w:hAnsi="Times New Roman" w:cs="Times New Roman"/>
        </w:rPr>
        <w:t xml:space="preserve"> Code</w:t>
      </w:r>
    </w:p>
    <w:p w14:paraId="007C3721" w14:textId="77777777" w:rsidR="00943713" w:rsidRDefault="00943713" w:rsidP="000B1B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</w:t>
      </w:r>
      <w:r w:rsidR="00EE0923">
        <w:rPr>
          <w:rFonts w:ascii="Times New Roman" w:hAnsi="Times New Roman" w:cs="Times New Roman"/>
        </w:rPr>
        <w:t xml:space="preserve"> 25</w:t>
      </w:r>
      <w:r>
        <w:rPr>
          <w:rFonts w:ascii="Times New Roman" w:hAnsi="Times New Roman" w:cs="Times New Roman"/>
        </w:rPr>
        <w:t>/12/2020</w:t>
      </w:r>
      <w:r w:rsidR="00EE0923">
        <w:rPr>
          <w:rFonts w:ascii="Times New Roman" w:hAnsi="Times New Roman" w:cs="Times New Roman"/>
        </w:rPr>
        <w:t xml:space="preserve"> – 28/12/2020</w:t>
      </w:r>
    </w:p>
    <w:p w14:paraId="385BA988" w14:textId="77777777" w:rsidR="003B0DF7" w:rsidRDefault="004D373D" w:rsidP="000B1B62">
      <w:pPr>
        <w:rPr>
          <w:rFonts w:ascii="Times New Roman" w:hAnsi="Times New Roman" w:cs="Times New Roman"/>
        </w:rPr>
      </w:pPr>
      <w:hyperlink r:id="rId5" w:history="1">
        <w:r w:rsidR="003B0DF7" w:rsidRPr="00F713AB">
          <w:rPr>
            <w:rStyle w:val="Siuktni"/>
            <w:rFonts w:ascii="Times New Roman" w:hAnsi="Times New Roman" w:cs="Times New Roman"/>
          </w:rPr>
          <w:t>http://app.asworg.com/</w:t>
        </w:r>
      </w:hyperlink>
    </w:p>
    <w:p w14:paraId="2F839742" w14:textId="77777777" w:rsidR="003B0DF7" w:rsidRDefault="003B0DF7" w:rsidP="000B1B62">
      <w:pPr>
        <w:rPr>
          <w:rFonts w:ascii="Times New Roman" w:hAnsi="Times New Roman" w:cs="Times New Roman"/>
        </w:rPr>
      </w:pPr>
    </w:p>
    <w:tbl>
      <w:tblPr>
        <w:tblStyle w:val="LiBang"/>
        <w:tblW w:w="14390" w:type="dxa"/>
        <w:tblLayout w:type="fixed"/>
        <w:tblLook w:val="04A0" w:firstRow="1" w:lastRow="0" w:firstColumn="1" w:lastColumn="0" w:noHBand="0" w:noVBand="1"/>
      </w:tblPr>
      <w:tblGrid>
        <w:gridCol w:w="588"/>
        <w:gridCol w:w="1127"/>
        <w:gridCol w:w="2510"/>
        <w:gridCol w:w="4860"/>
        <w:gridCol w:w="5305"/>
      </w:tblGrid>
      <w:tr w:rsidR="0047640B" w:rsidRPr="00B764C0" w14:paraId="38491250" w14:textId="77777777" w:rsidTr="00F70481">
        <w:tc>
          <w:tcPr>
            <w:tcW w:w="588" w:type="dxa"/>
          </w:tcPr>
          <w:p w14:paraId="664E7D8A" w14:textId="77777777"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764C0">
              <w:rPr>
                <w:rFonts w:ascii="Times New Roman" w:hAnsi="Times New Roman" w:cs="Times New Roman"/>
                <w:b/>
              </w:rPr>
              <w:t>#</w:t>
            </w:r>
          </w:p>
        </w:tc>
        <w:tc>
          <w:tcPr>
            <w:tcW w:w="1127" w:type="dxa"/>
          </w:tcPr>
          <w:p w14:paraId="6C330AAB" w14:textId="77777777"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764C0">
              <w:rPr>
                <w:rFonts w:ascii="Times New Roman" w:hAnsi="Times New Roman" w:cs="Times New Roman"/>
                <w:b/>
              </w:rPr>
              <w:t>Tính</w:t>
            </w:r>
            <w:proofErr w:type="spellEnd"/>
            <w:r w:rsidRPr="00B764C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764C0">
              <w:rPr>
                <w:rFonts w:ascii="Times New Roman" w:hAnsi="Times New Roman" w:cs="Times New Roman"/>
                <w:b/>
              </w:rPr>
              <w:t>năng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2510" w:type="dxa"/>
          </w:tcPr>
          <w:p w14:paraId="7D2D45C4" w14:textId="77777777"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Vùng</w:t>
            </w:r>
            <w:proofErr w:type="spellEnd"/>
            <w:r w:rsidR="00276F88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hực</w:t>
            </w:r>
            <w:proofErr w:type="spellEnd"/>
            <w:r w:rsidR="002C33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ế</w:t>
            </w:r>
            <w:proofErr w:type="spellEnd"/>
          </w:p>
        </w:tc>
        <w:tc>
          <w:tcPr>
            <w:tcW w:w="4860" w:type="dxa"/>
          </w:tcPr>
          <w:p w14:paraId="4CDA75F3" w14:textId="77777777"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764C0">
              <w:rPr>
                <w:rFonts w:ascii="Times New Roman" w:hAnsi="Times New Roman" w:cs="Times New Roman"/>
                <w:b/>
              </w:rPr>
              <w:t>Hình</w:t>
            </w:r>
            <w:proofErr w:type="spellEnd"/>
            <w:r w:rsidRPr="00B764C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764C0">
              <w:rPr>
                <w:rFonts w:ascii="Times New Roman" w:hAnsi="Times New Roman" w:cs="Times New Roman"/>
                <w:b/>
              </w:rPr>
              <w:t>ảnh</w:t>
            </w:r>
            <w:proofErr w:type="spellEnd"/>
            <w:r w:rsidR="002C33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hực</w:t>
            </w:r>
            <w:proofErr w:type="spellEnd"/>
            <w:r w:rsidR="002C33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ế</w:t>
            </w:r>
            <w:proofErr w:type="spellEnd"/>
          </w:p>
        </w:tc>
        <w:tc>
          <w:tcPr>
            <w:tcW w:w="5305" w:type="dxa"/>
          </w:tcPr>
          <w:p w14:paraId="73EBCDF4" w14:textId="77777777"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764C0">
              <w:rPr>
                <w:rFonts w:ascii="Times New Roman" w:hAnsi="Times New Roman" w:cs="Times New Roman"/>
                <w:b/>
              </w:rPr>
              <w:t>Đánh</w:t>
            </w:r>
            <w:proofErr w:type="spellEnd"/>
            <w:r w:rsidRPr="00B764C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764C0">
              <w:rPr>
                <w:rFonts w:ascii="Times New Roman" w:hAnsi="Times New Roman" w:cs="Times New Roman"/>
                <w:b/>
              </w:rPr>
              <w:t>giá</w:t>
            </w:r>
            <w:proofErr w:type="spellEnd"/>
          </w:p>
        </w:tc>
      </w:tr>
      <w:tr w:rsidR="0047640B" w14:paraId="6323EC6B" w14:textId="77777777" w:rsidTr="00F70481">
        <w:tc>
          <w:tcPr>
            <w:tcW w:w="588" w:type="dxa"/>
          </w:tcPr>
          <w:p w14:paraId="27E2F870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3637" w:type="dxa"/>
            <w:gridSpan w:val="2"/>
          </w:tcPr>
          <w:p w14:paraId="4961A46C" w14:textId="77777777" w:rsidR="00336283" w:rsidRPr="00FC565E" w:rsidRDefault="00336283" w:rsidP="00336283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FC565E">
              <w:rPr>
                <w:rFonts w:ascii="Times New Roman" w:hAnsi="Times New Roman" w:cs="Times New Roman"/>
                <w:b/>
              </w:rPr>
              <w:t>Quản</w:t>
            </w:r>
            <w:proofErr w:type="spellEnd"/>
            <w:r w:rsidRPr="00FC565E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  <w:b/>
              </w:rPr>
              <w:t>lý</w:t>
            </w:r>
            <w:proofErr w:type="spellEnd"/>
            <w:r w:rsidRPr="00FC565E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  <w:b/>
              </w:rPr>
              <w:t>giáo</w:t>
            </w:r>
            <w:proofErr w:type="spellEnd"/>
            <w:r w:rsidRPr="00FC565E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  <w:b/>
              </w:rPr>
              <w:t>viên</w:t>
            </w:r>
            <w:proofErr w:type="spellEnd"/>
          </w:p>
        </w:tc>
        <w:tc>
          <w:tcPr>
            <w:tcW w:w="4860" w:type="dxa"/>
          </w:tcPr>
          <w:p w14:paraId="41EDA4DE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54DAA620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</w:tr>
      <w:tr w:rsidR="0047640B" w14:paraId="6F029610" w14:textId="77777777" w:rsidTr="00F70481">
        <w:tc>
          <w:tcPr>
            <w:tcW w:w="588" w:type="dxa"/>
          </w:tcPr>
          <w:p w14:paraId="7431BA0E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27" w:type="dxa"/>
          </w:tcPr>
          <w:p w14:paraId="32BBAE96" w14:textId="77777777" w:rsidR="00336283" w:rsidRPr="00FC565E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 w:rsidRPr="00FC565E">
              <w:rPr>
                <w:rFonts w:ascii="Times New Roman" w:hAnsi="Times New Roman" w:cs="Times New Roman"/>
              </w:rPr>
              <w:t>Thêm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Giáo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510" w:type="dxa"/>
          </w:tcPr>
          <w:p w14:paraId="652581F0" w14:textId="77777777" w:rsidR="00336283" w:rsidRDefault="00310890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Dữ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Add</w:t>
            </w:r>
          </w:p>
        </w:tc>
        <w:tc>
          <w:tcPr>
            <w:tcW w:w="4860" w:type="dxa"/>
          </w:tcPr>
          <w:p w14:paraId="6AF6BF08" w14:textId="77777777" w:rsidR="00336283" w:rsidRDefault="00D67B42" w:rsidP="0033628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1C9F5AF" wp14:editId="1BE32B7E">
                  <wp:extent cx="2948940" cy="165862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0B96DC" w14:textId="77777777" w:rsidR="00D67B42" w:rsidRDefault="00AC76EC" w:rsidP="0033628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5085058" wp14:editId="5AFF3C6C">
                  <wp:extent cx="2948940" cy="1658620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32A740A0" w14:textId="4FC628E0" w:rsidR="00336283" w:rsidRDefault="001E5BB1" w:rsidP="000A487E">
            <w:pPr>
              <w:rPr>
                <w:rFonts w:ascii="Times New Roman" w:hAnsi="Times New Roman" w:cs="Times New Roman"/>
              </w:rPr>
            </w:pPr>
            <w:proofErr w:type="spellStart"/>
            <w:r w:rsidRPr="005C679C">
              <w:rPr>
                <w:rFonts w:ascii="Times New Roman" w:hAnsi="Times New Roman" w:cs="Times New Roman"/>
                <w:highlight w:val="green"/>
              </w:rPr>
              <w:t>Có</w:t>
            </w:r>
            <w:proofErr w:type="spellEnd"/>
            <w:r w:rsidRPr="005C679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C679C">
              <w:rPr>
                <w:rFonts w:ascii="Times New Roman" w:hAnsi="Times New Roman" w:cs="Times New Roman"/>
                <w:highlight w:val="green"/>
              </w:rPr>
              <w:t>thể</w:t>
            </w:r>
            <w:proofErr w:type="spellEnd"/>
            <w:r w:rsidRPr="005C679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0A487E" w:rsidRPr="005C679C">
              <w:rPr>
                <w:rFonts w:ascii="Times New Roman" w:hAnsi="Times New Roman" w:cs="Times New Roman"/>
                <w:highlight w:val="green"/>
              </w:rPr>
              <w:t>bổ</w:t>
            </w:r>
            <w:proofErr w:type="spellEnd"/>
            <w:r w:rsidR="000A487E" w:rsidRPr="005C679C">
              <w:rPr>
                <w:rFonts w:ascii="Times New Roman" w:hAnsi="Times New Roman" w:cs="Times New Roman"/>
                <w:highlight w:val="green"/>
              </w:rPr>
              <w:t xml:space="preserve"> sung </w:t>
            </w:r>
            <w:proofErr w:type="spellStart"/>
            <w:r w:rsidR="000A487E" w:rsidRPr="005C679C">
              <w:rPr>
                <w:rFonts w:ascii="Times New Roman" w:hAnsi="Times New Roman" w:cs="Times New Roman"/>
                <w:highlight w:val="green"/>
              </w:rPr>
              <w:t>tính</w:t>
            </w:r>
            <w:proofErr w:type="spellEnd"/>
            <w:r w:rsidR="000A487E" w:rsidRPr="005C679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0A487E" w:rsidRPr="005C679C">
              <w:rPr>
                <w:rFonts w:ascii="Times New Roman" w:hAnsi="Times New Roman" w:cs="Times New Roman"/>
                <w:highlight w:val="green"/>
              </w:rPr>
              <w:t>năng</w:t>
            </w:r>
            <w:proofErr w:type="spellEnd"/>
            <w:r w:rsidR="000A487E" w:rsidRPr="005C679C">
              <w:rPr>
                <w:rFonts w:ascii="Times New Roman" w:hAnsi="Times New Roman" w:cs="Times New Roman"/>
                <w:highlight w:val="green"/>
              </w:rPr>
              <w:t xml:space="preserve"> </w:t>
            </w:r>
            <w:r w:rsidRPr="005C679C">
              <w:rPr>
                <w:rFonts w:ascii="Times New Roman" w:hAnsi="Times New Roman" w:cs="Times New Roman"/>
                <w:highlight w:val="green"/>
              </w:rPr>
              <w:t xml:space="preserve">Upload </w:t>
            </w:r>
            <w:proofErr w:type="spellStart"/>
            <w:r w:rsidRPr="005C679C">
              <w:rPr>
                <w:rFonts w:ascii="Times New Roman" w:hAnsi="Times New Roman" w:cs="Times New Roman"/>
                <w:highlight w:val="green"/>
              </w:rPr>
              <w:t>danh</w:t>
            </w:r>
            <w:proofErr w:type="spellEnd"/>
            <w:r w:rsidRPr="005C679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C679C">
              <w:rPr>
                <w:rFonts w:ascii="Times New Roman" w:hAnsi="Times New Roman" w:cs="Times New Roman"/>
                <w:highlight w:val="green"/>
              </w:rPr>
              <w:t>sách</w:t>
            </w:r>
            <w:proofErr w:type="spellEnd"/>
            <w:r w:rsidRPr="005C679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C679C">
              <w:rPr>
                <w:rFonts w:ascii="Times New Roman" w:hAnsi="Times New Roman" w:cs="Times New Roman"/>
                <w:highlight w:val="green"/>
              </w:rPr>
              <w:t>Giáo</w:t>
            </w:r>
            <w:proofErr w:type="spellEnd"/>
            <w:r w:rsidRPr="005C679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C679C">
              <w:rPr>
                <w:rFonts w:ascii="Times New Roman" w:hAnsi="Times New Roman" w:cs="Times New Roman"/>
                <w:highlight w:val="green"/>
              </w:rPr>
              <w:t>viên</w:t>
            </w:r>
            <w:proofErr w:type="spellEnd"/>
            <w:r w:rsidRPr="005C679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C679C">
              <w:rPr>
                <w:rFonts w:ascii="Times New Roman" w:hAnsi="Times New Roman" w:cs="Times New Roman"/>
                <w:highlight w:val="green"/>
              </w:rPr>
              <w:t>từ</w:t>
            </w:r>
            <w:proofErr w:type="spellEnd"/>
            <w:r w:rsidRPr="005C679C">
              <w:rPr>
                <w:rFonts w:ascii="Times New Roman" w:hAnsi="Times New Roman" w:cs="Times New Roman"/>
                <w:highlight w:val="green"/>
              </w:rPr>
              <w:t xml:space="preserve"> file Excel </w:t>
            </w:r>
            <w:proofErr w:type="spellStart"/>
            <w:r w:rsidR="008F2880" w:rsidRPr="005C679C">
              <w:rPr>
                <w:rFonts w:ascii="Times New Roman" w:hAnsi="Times New Roman" w:cs="Times New Roman"/>
                <w:highlight w:val="green"/>
              </w:rPr>
              <w:t>không</w:t>
            </w:r>
            <w:proofErr w:type="spellEnd"/>
            <w:r w:rsidRPr="005C679C">
              <w:rPr>
                <w:rFonts w:ascii="Times New Roman" w:hAnsi="Times New Roman" w:cs="Times New Roman"/>
                <w:highlight w:val="green"/>
              </w:rPr>
              <w:t>?</w:t>
            </w:r>
            <w:r w:rsidR="005C679C" w:rsidRPr="005C679C">
              <w:rPr>
                <w:rFonts w:ascii="Times New Roman" w:hAnsi="Times New Roman" w:cs="Times New Roman"/>
                <w:highlight w:val="green"/>
              </w:rPr>
              <w:t xml:space="preserve"> =&gt; Done</w:t>
            </w:r>
          </w:p>
          <w:p w14:paraId="3734D7B4" w14:textId="77777777" w:rsidR="003A3EA5" w:rsidRDefault="003A3EA5" w:rsidP="000A487E">
            <w:pPr>
              <w:rPr>
                <w:rFonts w:ascii="Times New Roman" w:hAnsi="Times New Roman" w:cs="Times New Roman"/>
                <w:color w:val="FF0000"/>
              </w:rPr>
            </w:pPr>
            <w:r w:rsidRPr="003A3EA5">
              <w:rPr>
                <w:rFonts w:ascii="Times New Roman" w:hAnsi="Times New Roman" w:cs="Times New Roman"/>
                <w:color w:val="FF0000"/>
              </w:rPr>
              <w:t>-&gt;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này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em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hỗ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trợ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bổ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sung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sau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ạ</w:t>
            </w:r>
          </w:p>
          <w:p w14:paraId="392D8B2D" w14:textId="77777777" w:rsidR="003F511B" w:rsidRDefault="003F511B" w:rsidP="001C68F2">
            <w:pPr>
              <w:shd w:val="clear" w:color="auto" w:fill="BDD6EE" w:themeFill="accent1" w:themeFillTint="6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27/01/2021</w:t>
            </w:r>
          </w:p>
          <w:p w14:paraId="0FBDD545" w14:textId="5008B874" w:rsidR="003F511B" w:rsidRDefault="003F511B" w:rsidP="000A487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.Xuất file </w:t>
            </w:r>
            <w:proofErr w:type="spellStart"/>
            <w:r>
              <w:rPr>
                <w:rFonts w:ascii="Times New Roman" w:hAnsi="Times New Roman" w:cs="Times New Roman"/>
              </w:rPr>
              <w:t>mẫ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1C68F2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Pr="001C68F2">
              <w:rPr>
                <w:rFonts w:ascii="Times New Roman" w:hAnsi="Times New Roman" w:cs="Times New Roman"/>
                <w:color w:val="3333FF"/>
              </w:rPr>
              <w:t xml:space="preserve"> Done</w:t>
            </w:r>
          </w:p>
          <w:p w14:paraId="7459CC8E" w14:textId="65F2DD63" w:rsidR="003F511B" w:rsidRDefault="003F511B" w:rsidP="000A487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Import Excel</w:t>
            </w:r>
          </w:p>
          <w:p w14:paraId="54DD1D7D" w14:textId="2116EECD" w:rsidR="00965A87" w:rsidRPr="001C68F2" w:rsidRDefault="00965A87" w:rsidP="000A487E">
            <w:pPr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 xml:space="preserve">2a. 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ữ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full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ô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ẵ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1C68F2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1C68F2">
              <w:rPr>
                <w:rFonts w:ascii="Times New Roman" w:hAnsi="Times New Roman" w:cs="Times New Roman"/>
                <w:color w:val="FF0000"/>
              </w:rPr>
              <w:t xml:space="preserve"> Import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được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F249AD" w:rsidRPr="001C68F2">
              <w:rPr>
                <w:rFonts w:ascii="Times New Roman" w:hAnsi="Times New Roman" w:cs="Times New Roman"/>
                <w:color w:val="FF0000"/>
              </w:rPr>
              <w:t>đủ</w:t>
            </w:r>
            <w:proofErr w:type="spellEnd"/>
            <w:r w:rsidR="00F249AD"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dữ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liệu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nhưng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thông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tin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về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Tỉnh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/TP ở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trang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Danh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sách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hiệ</w:t>
            </w:r>
            <w:r w:rsidR="00EA3FB7" w:rsidRPr="001C68F2">
              <w:rPr>
                <w:rFonts w:ascii="Times New Roman" w:hAnsi="Times New Roman" w:cs="Times New Roman"/>
                <w:color w:val="FF0000"/>
              </w:rPr>
              <w:t>n</w:t>
            </w:r>
            <w:proofErr w:type="spellEnd"/>
            <w:r w:rsidR="00EA3FB7"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EA3FB7" w:rsidRPr="001C68F2">
              <w:rPr>
                <w:rFonts w:ascii="Times New Roman" w:hAnsi="Times New Roman" w:cs="Times New Roman"/>
                <w:color w:val="FF0000"/>
              </w:rPr>
              <w:t>đúng</w:t>
            </w:r>
            <w:proofErr w:type="spellEnd"/>
            <w:r w:rsidR="00EA3FB7"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EA3FB7" w:rsidRPr="001C68F2">
              <w:rPr>
                <w:rFonts w:ascii="Times New Roman" w:hAnsi="Times New Roman" w:cs="Times New Roman"/>
                <w:color w:val="FF0000"/>
              </w:rPr>
              <w:t>như</w:t>
            </w:r>
            <w:proofErr w:type="spellEnd"/>
            <w:r w:rsidR="00EA3FB7" w:rsidRPr="001C68F2">
              <w:rPr>
                <w:rFonts w:ascii="Times New Roman" w:hAnsi="Times New Roman" w:cs="Times New Roman"/>
                <w:color w:val="FF0000"/>
              </w:rPr>
              <w:t xml:space="preserve"> file up, </w:t>
            </w:r>
            <w:proofErr w:type="spellStart"/>
            <w:r w:rsidR="00EA3FB7" w:rsidRPr="001C68F2">
              <w:rPr>
                <w:rFonts w:ascii="Times New Roman" w:hAnsi="Times New Roman" w:cs="Times New Roman"/>
                <w:color w:val="FF0000"/>
              </w:rPr>
              <w:t>vì</w:t>
            </w:r>
            <w:proofErr w:type="spellEnd"/>
            <w:r w:rsidR="00EA3FB7"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EA3FB7" w:rsidRPr="001C68F2">
              <w:rPr>
                <w:rFonts w:ascii="Times New Roman" w:hAnsi="Times New Roman" w:cs="Times New Roman"/>
                <w:color w:val="FF0000"/>
              </w:rPr>
              <w:t>Thảo</w:t>
            </w:r>
            <w:proofErr w:type="spellEnd"/>
            <w:r w:rsidR="00EA3FB7" w:rsidRPr="001C68F2">
              <w:rPr>
                <w:rFonts w:ascii="Times New Roman" w:hAnsi="Times New Roman" w:cs="Times New Roman"/>
                <w:color w:val="FF0000"/>
              </w:rPr>
              <w:t xml:space="preserve"> Lê 3 ở </w:t>
            </w:r>
            <w:proofErr w:type="spellStart"/>
            <w:r w:rsidR="00EA3FB7" w:rsidRPr="001C68F2">
              <w:rPr>
                <w:rFonts w:ascii="Times New Roman" w:hAnsi="Times New Roman" w:cs="Times New Roman"/>
                <w:color w:val="FF0000"/>
              </w:rPr>
              <w:t>Huế</w:t>
            </w:r>
            <w:proofErr w:type="spellEnd"/>
            <w:r w:rsidR="00EA3FB7" w:rsidRPr="001C68F2">
              <w:rPr>
                <w:rFonts w:ascii="Times New Roman" w:hAnsi="Times New Roman" w:cs="Times New Roman"/>
                <w:color w:val="FF0000"/>
              </w:rPr>
              <w:t xml:space="preserve"> &amp; </w:t>
            </w:r>
            <w:proofErr w:type="spellStart"/>
            <w:r w:rsidR="00EA3FB7" w:rsidRPr="001C68F2">
              <w:rPr>
                <w:rFonts w:ascii="Times New Roman" w:hAnsi="Times New Roman" w:cs="Times New Roman"/>
                <w:color w:val="FF0000"/>
              </w:rPr>
              <w:t>Thảo</w:t>
            </w:r>
            <w:proofErr w:type="spellEnd"/>
            <w:r w:rsidR="00EA3FB7" w:rsidRPr="001C68F2">
              <w:rPr>
                <w:rFonts w:ascii="Times New Roman" w:hAnsi="Times New Roman" w:cs="Times New Roman"/>
                <w:color w:val="FF0000"/>
              </w:rPr>
              <w:t xml:space="preserve"> Lê 6 ở </w:t>
            </w:r>
            <w:proofErr w:type="spellStart"/>
            <w:r w:rsidR="00EA3FB7" w:rsidRPr="001C68F2">
              <w:rPr>
                <w:rFonts w:ascii="Times New Roman" w:hAnsi="Times New Roman" w:cs="Times New Roman"/>
                <w:color w:val="FF0000"/>
              </w:rPr>
              <w:t>Hà</w:t>
            </w:r>
            <w:proofErr w:type="spellEnd"/>
            <w:r w:rsidR="00EA3FB7"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EA3FB7" w:rsidRPr="001C68F2">
              <w:rPr>
                <w:rFonts w:ascii="Times New Roman" w:hAnsi="Times New Roman" w:cs="Times New Roman"/>
                <w:color w:val="FF0000"/>
              </w:rPr>
              <w:t>Nội</w:t>
            </w:r>
            <w:proofErr w:type="spellEnd"/>
            <w:r w:rsidR="00EA3FB7"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1C68F2">
              <w:rPr>
                <w:rFonts w:ascii="Times New Roman" w:hAnsi="Times New Roman" w:cs="Times New Roman"/>
                <w:color w:val="FF0000"/>
              </w:rPr>
              <w:t xml:space="preserve">(Chi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tiết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về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Tỉnh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/TP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trong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Chi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tiết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thì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đúng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như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file up)</w:t>
            </w:r>
            <w:r w:rsidR="00F122E1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Dạ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eo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ư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“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FileMẫu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”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ột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ầu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iên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là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Quận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/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Huyện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VD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ình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ập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á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ị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ID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là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20 (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quận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3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uộc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TP HCM)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ì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bên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ang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danh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sách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áo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viên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ột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ỉnh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/TP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ẽ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ấy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ỉnh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/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p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ương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ứng,còn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ột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ịa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ong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“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FileMẫu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”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là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ần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ịa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chi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iết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o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ình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ập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ay</w:t>
            </w:r>
            <w:proofErr w:type="spellEnd"/>
            <w:r w:rsidR="00F122E1" w:rsidRPr="00C746BA">
              <w:rPr>
                <w:rFonts w:ascii="Times New Roman" w:hAnsi="Times New Roman" w:cs="Times New Roman"/>
                <w:color w:val="000000" w:themeColor="text1"/>
                <w:highlight w:val="green"/>
              </w:rPr>
              <w:t>.</w:t>
            </w:r>
          </w:p>
          <w:p w14:paraId="31241940" w14:textId="0C6D12E6" w:rsidR="003F511B" w:rsidRDefault="00965A87" w:rsidP="000A487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E833E28" wp14:editId="0BF46D96">
                  <wp:extent cx="3231515" cy="1818005"/>
                  <wp:effectExtent l="0" t="0" r="698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1CBA15" w14:textId="248ADAA0" w:rsidR="00965A87" w:rsidRDefault="00965A87" w:rsidP="000A487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F1FEC5" wp14:editId="47C7BE52">
                  <wp:extent cx="3231515" cy="1818005"/>
                  <wp:effectExtent l="0" t="0" r="698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1D912" w14:textId="1DE756CB" w:rsidR="00965A87" w:rsidRDefault="00965A87" w:rsidP="000A487E">
            <w:r>
              <w:object w:dxaOrig="16275" w:dyaOrig="4275" w14:anchorId="54F4447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2.2pt;height:64.95pt" o:ole="">
                  <v:imagedata r:id="rId10" o:title=""/>
                </v:shape>
                <o:OLEObject Type="Embed" ProgID="PBrush" ShapeID="_x0000_i1025" DrawAspect="Content" ObjectID="_1673434712" r:id="rId11"/>
              </w:object>
            </w:r>
          </w:p>
          <w:p w14:paraId="3EF6EAD3" w14:textId="68A381C1" w:rsidR="00DC3DFC" w:rsidRDefault="00DC3DFC" w:rsidP="000A487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b.Import 01 </w:t>
            </w:r>
            <w:proofErr w:type="spellStart"/>
            <w:r>
              <w:rPr>
                <w:rFonts w:ascii="Times New Roman" w:hAnsi="Times New Roman" w:cs="Times New Roman"/>
              </w:rPr>
              <w:t>phầ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ữ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1C68F2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Kết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quả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  <w:color w:val="FF0000"/>
              </w:rPr>
              <w:t>như</w:t>
            </w:r>
            <w:proofErr w:type="spellEnd"/>
            <w:r w:rsidRPr="001C68F2">
              <w:rPr>
                <w:rFonts w:ascii="Times New Roman" w:hAnsi="Times New Roman" w:cs="Times New Roman"/>
                <w:color w:val="FF0000"/>
              </w:rPr>
              <w:t xml:space="preserve"> 2a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219B7F84" w14:textId="167EEC88" w:rsidR="00DC3DFC" w:rsidRDefault="00DC3DFC" w:rsidP="000A487E">
            <w:r>
              <w:object w:dxaOrig="16275" w:dyaOrig="4050" w14:anchorId="2E6A61DC">
                <v:shape id="_x0000_i1026" type="#_x0000_t75" style="width:252.2pt;height:64.95pt" o:ole="">
                  <v:imagedata r:id="rId12" o:title=""/>
                </v:shape>
                <o:OLEObject Type="Embed" ProgID="PBrush" ShapeID="_x0000_i1026" DrawAspect="Content" ObjectID="_1673434713" r:id="rId13"/>
              </w:object>
            </w:r>
          </w:p>
          <w:p w14:paraId="556717A2" w14:textId="5671B182" w:rsidR="003F511B" w:rsidRDefault="00DC3DFC" w:rsidP="000A487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AEC0E7E" wp14:editId="6CF4B0CB">
                  <wp:extent cx="3231515" cy="1818005"/>
                  <wp:effectExtent l="0" t="0" r="698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40B" w14:paraId="204FD1A4" w14:textId="77777777" w:rsidTr="00F70481">
        <w:tc>
          <w:tcPr>
            <w:tcW w:w="588" w:type="dxa"/>
          </w:tcPr>
          <w:p w14:paraId="5143D973" w14:textId="65779CC7"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1127" w:type="dxa"/>
          </w:tcPr>
          <w:p w14:paraId="32F9F183" w14:textId="77777777" w:rsidR="00336283" w:rsidRPr="00FC565E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 w:rsidRPr="00FC565E">
              <w:rPr>
                <w:rFonts w:ascii="Times New Roman" w:hAnsi="Times New Roman" w:cs="Times New Roman"/>
              </w:rPr>
              <w:t>Xóa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Giáo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510" w:type="dxa"/>
          </w:tcPr>
          <w:p w14:paraId="39B2F52C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449F7A75" w14:textId="77777777" w:rsidR="00336283" w:rsidRDefault="00F52AFC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27/01/2021</w:t>
            </w:r>
          </w:p>
          <w:p w14:paraId="175A7ACD" w14:textId="77777777" w:rsidR="00F52AFC" w:rsidRDefault="00F52AFC" w:rsidP="0033628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552713F" wp14:editId="46CF3CC0">
                  <wp:extent cx="2948940" cy="1658620"/>
                  <wp:effectExtent l="0" t="0" r="381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7476DF" w14:textId="242EA9EB" w:rsidR="00F52AFC" w:rsidRDefault="00F52AFC" w:rsidP="0033628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D395518" wp14:editId="0B824074">
                  <wp:extent cx="2948940" cy="1658620"/>
                  <wp:effectExtent l="0" t="0" r="381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0C011358" w14:textId="13246C4B" w:rsidR="00336283" w:rsidRPr="00567BB2" w:rsidRDefault="00C47DB3" w:rsidP="00336283">
            <w:pPr>
              <w:rPr>
                <w:rFonts w:ascii="Times New Roman" w:hAnsi="Times New Roman" w:cs="Times New Roman"/>
                <w:highlight w:val="green"/>
              </w:rPr>
            </w:pPr>
            <w:proofErr w:type="spellStart"/>
            <w:r w:rsidRPr="00567BB2">
              <w:rPr>
                <w:rFonts w:ascii="Times New Roman" w:hAnsi="Times New Roman" w:cs="Times New Roman"/>
                <w:highlight w:val="green"/>
              </w:rPr>
              <w:lastRenderedPageBreak/>
              <w:t>Chưa</w:t>
            </w:r>
            <w:proofErr w:type="spellEnd"/>
            <w:r w:rsidRPr="00567BB2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67BB2">
              <w:rPr>
                <w:rFonts w:ascii="Times New Roman" w:hAnsi="Times New Roman" w:cs="Times New Roman"/>
                <w:highlight w:val="green"/>
              </w:rPr>
              <w:t>thấy</w:t>
            </w:r>
            <w:proofErr w:type="spellEnd"/>
            <w:r w:rsidRPr="00567BB2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67BB2">
              <w:rPr>
                <w:rFonts w:ascii="Times New Roman" w:hAnsi="Times New Roman" w:cs="Times New Roman"/>
                <w:highlight w:val="green"/>
              </w:rPr>
              <w:t>chức</w:t>
            </w:r>
            <w:proofErr w:type="spellEnd"/>
            <w:r w:rsidRPr="00567BB2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67BB2">
              <w:rPr>
                <w:rFonts w:ascii="Times New Roman" w:hAnsi="Times New Roman" w:cs="Times New Roman"/>
                <w:highlight w:val="green"/>
              </w:rPr>
              <w:t>năng</w:t>
            </w:r>
            <w:proofErr w:type="spellEnd"/>
            <w:r w:rsidRPr="00567BB2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67BB2">
              <w:rPr>
                <w:rFonts w:ascii="Times New Roman" w:hAnsi="Times New Roman" w:cs="Times New Roman"/>
                <w:highlight w:val="green"/>
              </w:rPr>
              <w:t>Xóa</w:t>
            </w:r>
            <w:proofErr w:type="spellEnd"/>
            <w:r w:rsidRPr="00567BB2">
              <w:rPr>
                <w:rFonts w:ascii="Times New Roman" w:hAnsi="Times New Roman" w:cs="Times New Roman"/>
                <w:highlight w:val="green"/>
              </w:rPr>
              <w:t>?</w:t>
            </w:r>
            <w:r w:rsidR="008411E7">
              <w:rPr>
                <w:rFonts w:ascii="Times New Roman" w:hAnsi="Times New Roman" w:cs="Times New Roman"/>
                <w:highlight w:val="green"/>
              </w:rPr>
              <w:t xml:space="preserve"> =&gt; Done</w:t>
            </w:r>
            <w:r w:rsidR="00F52AFC">
              <w:rPr>
                <w:rFonts w:ascii="Times New Roman" w:hAnsi="Times New Roman" w:cs="Times New Roman"/>
                <w:highlight w:val="green"/>
              </w:rPr>
              <w:t xml:space="preserve"> </w:t>
            </w:r>
            <w:r w:rsidR="00F52AFC" w:rsidRPr="00F52AFC">
              <w:rPr>
                <w:rFonts w:ascii="Times New Roman" w:hAnsi="Times New Roman" w:cs="Times New Roman"/>
                <w:color w:val="3333FF"/>
                <w:highlight w:val="green"/>
              </w:rPr>
              <w:sym w:font="Wingdings" w:char="F0E0"/>
            </w:r>
            <w:r w:rsidR="00F52AFC" w:rsidRPr="00F52AFC">
              <w:rPr>
                <w:rFonts w:ascii="Times New Roman" w:hAnsi="Times New Roman" w:cs="Times New Roman"/>
                <w:color w:val="3333FF"/>
                <w:highlight w:val="green"/>
              </w:rPr>
              <w:t xml:space="preserve"> Okie</w:t>
            </w:r>
          </w:p>
        </w:tc>
      </w:tr>
      <w:tr w:rsidR="0047640B" w14:paraId="40D5CF60" w14:textId="77777777" w:rsidTr="00F70481">
        <w:tc>
          <w:tcPr>
            <w:tcW w:w="588" w:type="dxa"/>
          </w:tcPr>
          <w:p w14:paraId="312A3CAC" w14:textId="3529A895"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27" w:type="dxa"/>
          </w:tcPr>
          <w:p w14:paraId="3C665FE3" w14:textId="77777777" w:rsidR="00336283" w:rsidRPr="00FC565E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 w:rsidRPr="00FC565E">
              <w:rPr>
                <w:rFonts w:ascii="Times New Roman" w:hAnsi="Times New Roman" w:cs="Times New Roman"/>
              </w:rPr>
              <w:t>Sửa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Giáo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510" w:type="dxa"/>
          </w:tcPr>
          <w:p w14:paraId="3E79534B" w14:textId="77777777" w:rsidR="00336283" w:rsidRDefault="00D67B42" w:rsidP="00D67B4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Dữ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View/Update</w:t>
            </w:r>
          </w:p>
        </w:tc>
        <w:tc>
          <w:tcPr>
            <w:tcW w:w="4860" w:type="dxa"/>
          </w:tcPr>
          <w:p w14:paraId="4F7D3731" w14:textId="77777777" w:rsidR="00336283" w:rsidRDefault="00D67B42" w:rsidP="0033628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CBDF033" wp14:editId="6DB49CC1">
                  <wp:extent cx="2948940" cy="165862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BB2F91" w14:textId="77777777" w:rsidR="00D67B42" w:rsidRDefault="00D67B42" w:rsidP="0033628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4EE9C36" wp14:editId="10EBA673">
                  <wp:extent cx="2948940" cy="1658620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5A99B4BD" w14:textId="77777777" w:rsidR="00336283" w:rsidRDefault="007C622E" w:rsidP="001C68F2">
            <w:pPr>
              <w:shd w:val="clear" w:color="auto" w:fill="BDD6EE" w:themeFill="accent1" w:themeFillTint="6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27/01/2021</w:t>
            </w:r>
          </w:p>
          <w:p w14:paraId="6F262F59" w14:textId="1B9F7F40" w:rsidR="007C622E" w:rsidRDefault="007C622E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ô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ạ</w:t>
            </w:r>
            <w:r w:rsidR="00620CC5">
              <w:rPr>
                <w:rFonts w:ascii="Times New Roman" w:hAnsi="Times New Roman" w:cs="Times New Roman"/>
              </w:rPr>
              <w:t>y</w:t>
            </w:r>
            <w:proofErr w:type="spellEnd"/>
            <w:r w:rsidR="00620CC5">
              <w:rPr>
                <w:rFonts w:ascii="Times New Roman" w:hAnsi="Times New Roman" w:cs="Times New Roman"/>
              </w:rPr>
              <w:t xml:space="preserve"> </w:t>
            </w:r>
            <w:r w:rsidR="00620CC5" w:rsidRPr="00620CC5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="00620CC5" w:rsidRPr="00620CC5">
              <w:rPr>
                <w:rFonts w:ascii="Times New Roman" w:hAnsi="Times New Roman" w:cs="Times New Roman"/>
                <w:color w:val="3333FF"/>
              </w:rPr>
              <w:t xml:space="preserve"> Done</w:t>
            </w:r>
          </w:p>
          <w:p w14:paraId="298F917D" w14:textId="06EE0B58" w:rsidR="00895376" w:rsidRPr="00895376" w:rsidRDefault="00895376" w:rsidP="00895376">
            <w:pPr>
              <w:rPr>
                <w:rFonts w:ascii="Times New Roman" w:hAnsi="Times New Roman" w:cs="Times New Roman"/>
                <w:u w:val="single"/>
              </w:rPr>
            </w:pPr>
            <w:proofErr w:type="spellStart"/>
            <w:r w:rsidRPr="00895376">
              <w:rPr>
                <w:rFonts w:ascii="Times New Roman" w:hAnsi="Times New Roman" w:cs="Times New Roman"/>
                <w:u w:val="single"/>
              </w:rPr>
              <w:t>Lần</w:t>
            </w:r>
            <w:proofErr w:type="spellEnd"/>
            <w:r w:rsidRPr="00895376">
              <w:rPr>
                <w:rFonts w:ascii="Times New Roman" w:hAnsi="Times New Roman" w:cs="Times New Roman"/>
                <w:u w:val="single"/>
              </w:rPr>
              <w:t xml:space="preserve"> </w:t>
            </w:r>
            <w:proofErr w:type="spellStart"/>
            <w:r w:rsidRPr="00895376">
              <w:rPr>
                <w:rFonts w:ascii="Times New Roman" w:hAnsi="Times New Roman" w:cs="Times New Roman"/>
                <w:u w:val="single"/>
              </w:rPr>
              <w:t>đầu</w:t>
            </w:r>
            <w:proofErr w:type="spellEnd"/>
            <w:r w:rsidRPr="00895376">
              <w:rPr>
                <w:rFonts w:ascii="Times New Roman" w:hAnsi="Times New Roman" w:cs="Times New Roman"/>
                <w:u w:val="single"/>
              </w:rPr>
              <w:t>:</w:t>
            </w:r>
          </w:p>
          <w:p w14:paraId="1E5B8435" w14:textId="77777777" w:rsidR="007C622E" w:rsidRDefault="007C622E" w:rsidP="007C622E">
            <w:pPr>
              <w:pStyle w:val="oancuaDanhsac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r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1-4: </w:t>
            </w:r>
            <w:proofErr w:type="spellStart"/>
            <w:r>
              <w:rPr>
                <w:rFonts w:ascii="Times New Roman" w:hAnsi="Times New Roman" w:cs="Times New Roman"/>
              </w:rPr>
              <w:t>p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PET &amp; KET</w:t>
            </w:r>
          </w:p>
          <w:p w14:paraId="55C41A77" w14:textId="77777777" w:rsidR="007C622E" w:rsidRDefault="007C622E" w:rsidP="007C622E">
            <w:pPr>
              <w:pStyle w:val="oancuaDanhsac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Lê 1-3: </w:t>
            </w:r>
            <w:proofErr w:type="spellStart"/>
            <w:r>
              <w:rPr>
                <w:rFonts w:ascii="Times New Roman" w:hAnsi="Times New Roman" w:cs="Times New Roman"/>
              </w:rPr>
              <w:t>p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QLDA-KH</w:t>
            </w:r>
          </w:p>
          <w:p w14:paraId="551C7C35" w14:textId="08CF3067" w:rsidR="007C622E" w:rsidRPr="007C622E" w:rsidRDefault="007C622E" w:rsidP="007C622E">
            <w:pPr>
              <w:pStyle w:val="oancuaDanhsac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Lê 4-6: </w:t>
            </w:r>
            <w:proofErr w:type="spellStart"/>
            <w:r>
              <w:rPr>
                <w:rFonts w:ascii="Times New Roman" w:hAnsi="Times New Roman" w:cs="Times New Roman"/>
              </w:rPr>
              <w:t>p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QLDA-LT</w:t>
            </w:r>
          </w:p>
        </w:tc>
      </w:tr>
      <w:tr w:rsidR="00EE0AEE" w14:paraId="081B7C0D" w14:textId="77777777" w:rsidTr="00F70481">
        <w:tc>
          <w:tcPr>
            <w:tcW w:w="588" w:type="dxa"/>
          </w:tcPr>
          <w:p w14:paraId="658172B6" w14:textId="5F382ACF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1127" w:type="dxa"/>
          </w:tcPr>
          <w:p w14:paraId="321A8BFB" w14:textId="77777777" w:rsidR="00EE0AEE" w:rsidRPr="00FC565E" w:rsidRDefault="00EE0AEE" w:rsidP="00EE0AEE">
            <w:pPr>
              <w:rPr>
                <w:rFonts w:ascii="Times New Roman" w:hAnsi="Times New Roman" w:cs="Times New Roman"/>
              </w:rPr>
            </w:pPr>
            <w:proofErr w:type="spellStart"/>
            <w:r w:rsidRPr="00FC565E">
              <w:rPr>
                <w:rFonts w:ascii="Times New Roman" w:hAnsi="Times New Roman" w:cs="Times New Roman"/>
              </w:rPr>
              <w:t>Sửa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Giáo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510" w:type="dxa"/>
          </w:tcPr>
          <w:p w14:paraId="3F78EA2F" w14:textId="77777777" w:rsidR="00EE0AEE" w:rsidRPr="00EE0AEE" w:rsidRDefault="00EE0AEE" w:rsidP="00EE0AEE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Dữ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View/Update</w:t>
            </w:r>
            <w:r>
              <w:rPr>
                <w:rFonts w:ascii="Times New Roman" w:hAnsi="Times New Roman" w:cs="Times New Roman"/>
                <w:lang w:val="vi-VN"/>
              </w:rPr>
              <w:t xml:space="preserve">/Cập nhật môn dạy </w:t>
            </w:r>
          </w:p>
        </w:tc>
        <w:tc>
          <w:tcPr>
            <w:tcW w:w="4860" w:type="dxa"/>
          </w:tcPr>
          <w:p w14:paraId="1CBCEA4A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B5D53A8" wp14:editId="065F319F">
                  <wp:extent cx="2948940" cy="1658620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74CADD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CFF4F39" wp14:editId="398EE27F">
                  <wp:extent cx="2948940" cy="1658620"/>
                  <wp:effectExtent l="0" t="0" r="381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9739AF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9940318" wp14:editId="7E478B34">
                  <wp:extent cx="2948940" cy="1658620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8CA74B" w14:textId="77777777" w:rsidR="00DA586B" w:rsidRDefault="00DA586B" w:rsidP="00EE0AEE">
            <w:pPr>
              <w:rPr>
                <w:rFonts w:ascii="Times New Roman" w:hAnsi="Times New Roman" w:cs="Times New Roman"/>
                <w:lang w:val="vi-VN"/>
              </w:rPr>
            </w:pPr>
            <w:r>
              <w:rPr>
                <w:rFonts w:ascii="Times New Roman" w:hAnsi="Times New Roman" w:cs="Times New Roman"/>
                <w:lang w:val="vi-VN"/>
              </w:rPr>
              <w:t>Điều chỉnh sau khi cập nhật</w:t>
            </w:r>
          </w:p>
          <w:p w14:paraId="03FAD558" w14:textId="77777777" w:rsidR="00DA586B" w:rsidRPr="00DA586B" w:rsidRDefault="00DA586B" w:rsidP="00EE0AEE">
            <w:pPr>
              <w:rPr>
                <w:rFonts w:ascii="Times New Roman" w:hAnsi="Times New Roman" w:cs="Times New Roman"/>
                <w:lang w:val="vi-VN"/>
              </w:rPr>
            </w:pPr>
            <w:r>
              <w:rPr>
                <w:noProof/>
              </w:rPr>
              <w:drawing>
                <wp:inline distT="0" distB="0" distL="0" distR="0" wp14:anchorId="19B441C7" wp14:editId="334C3ABF">
                  <wp:extent cx="2948940" cy="1658620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48D7566D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</w:tr>
      <w:tr w:rsidR="00EE0AEE" w14:paraId="1B6A164E" w14:textId="77777777" w:rsidTr="00F70481">
        <w:tc>
          <w:tcPr>
            <w:tcW w:w="588" w:type="dxa"/>
          </w:tcPr>
          <w:p w14:paraId="2172BA25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495BD27E" w14:textId="77777777" w:rsidR="00EE0AEE" w:rsidRPr="00FC565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10" w:type="dxa"/>
          </w:tcPr>
          <w:p w14:paraId="62A6F653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3A44C417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7B237C72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</w:tr>
      <w:tr w:rsidR="00EE0AEE" w14:paraId="2117C6D2" w14:textId="77777777" w:rsidTr="00F70481">
        <w:tc>
          <w:tcPr>
            <w:tcW w:w="588" w:type="dxa"/>
          </w:tcPr>
          <w:p w14:paraId="4FE66F99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27" w:type="dxa"/>
          </w:tcPr>
          <w:p w14:paraId="56542270" w14:textId="77777777" w:rsidR="00EE0AEE" w:rsidRPr="00FC565E" w:rsidRDefault="00EE0AEE" w:rsidP="00EE0AEE">
            <w:pPr>
              <w:rPr>
                <w:rFonts w:ascii="Times New Roman" w:hAnsi="Times New Roman" w:cs="Times New Roman"/>
              </w:rPr>
            </w:pPr>
            <w:proofErr w:type="spellStart"/>
            <w:r w:rsidRPr="00FC565E">
              <w:rPr>
                <w:rFonts w:ascii="Times New Roman" w:hAnsi="Times New Roman" w:cs="Times New Roman"/>
              </w:rPr>
              <w:t>Danh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sách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giáo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viên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trung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tâm</w:t>
            </w:r>
            <w:proofErr w:type="spellEnd"/>
          </w:p>
        </w:tc>
        <w:tc>
          <w:tcPr>
            <w:tcW w:w="2510" w:type="dxa"/>
          </w:tcPr>
          <w:p w14:paraId="74BA0511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Dữ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Sort</w:t>
            </w:r>
          </w:p>
        </w:tc>
        <w:tc>
          <w:tcPr>
            <w:tcW w:w="4860" w:type="dxa"/>
          </w:tcPr>
          <w:p w14:paraId="1F6149F9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ỉnh</w:t>
            </w:r>
            <w:proofErr w:type="spellEnd"/>
            <w:r>
              <w:rPr>
                <w:rFonts w:ascii="Times New Roman" w:hAnsi="Times New Roman" w:cs="Times New Roman"/>
              </w:rPr>
              <w:t xml:space="preserve">/TP A-Z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ại</w:t>
            </w:r>
            <w:proofErr w:type="spellEnd"/>
          </w:p>
          <w:p w14:paraId="725FA567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E7687DB" wp14:editId="7446A78F">
                  <wp:extent cx="2948940" cy="1658620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59595A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5971255" wp14:editId="1FA72A9C">
                  <wp:extent cx="2948940" cy="1658620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30C5B221" w14:textId="18976EF1" w:rsidR="00EE0AEE" w:rsidRPr="00E61536" w:rsidRDefault="00EE0AEE" w:rsidP="00EE0AEE">
            <w:pPr>
              <w:rPr>
                <w:rFonts w:ascii="Times New Roman" w:hAnsi="Times New Roman" w:cs="Times New Roman"/>
                <w:highlight w:val="green"/>
              </w:rPr>
            </w:pPr>
            <w:proofErr w:type="spellStart"/>
            <w:r w:rsidRPr="00445B14">
              <w:rPr>
                <w:rFonts w:ascii="Times New Roman" w:hAnsi="Times New Roman" w:cs="Times New Roman"/>
                <w:highlight w:val="green"/>
              </w:rPr>
              <w:t>Có</w:t>
            </w:r>
            <w:proofErr w:type="spellEnd"/>
            <w:r w:rsidRPr="00445B1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445B14">
              <w:rPr>
                <w:rFonts w:ascii="Times New Roman" w:hAnsi="Times New Roman" w:cs="Times New Roman"/>
                <w:highlight w:val="green"/>
              </w:rPr>
              <w:t>thể</w:t>
            </w:r>
            <w:proofErr w:type="spellEnd"/>
            <w:r w:rsidRPr="00445B1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61536">
              <w:rPr>
                <w:rFonts w:ascii="Times New Roman" w:hAnsi="Times New Roman" w:cs="Times New Roman"/>
                <w:highlight w:val="green"/>
              </w:rPr>
              <w:t>xuất</w:t>
            </w:r>
            <w:proofErr w:type="spellEnd"/>
            <w:r w:rsidRPr="00E61536">
              <w:rPr>
                <w:rFonts w:ascii="Times New Roman" w:hAnsi="Times New Roman" w:cs="Times New Roman"/>
                <w:highlight w:val="green"/>
              </w:rPr>
              <w:t xml:space="preserve"> file Excel, .pdf </w:t>
            </w:r>
            <w:proofErr w:type="spellStart"/>
            <w:r w:rsidRPr="00E61536">
              <w:rPr>
                <w:rFonts w:ascii="Times New Roman" w:hAnsi="Times New Roman" w:cs="Times New Roman"/>
                <w:highlight w:val="green"/>
              </w:rPr>
              <w:t>danh</w:t>
            </w:r>
            <w:proofErr w:type="spellEnd"/>
            <w:r w:rsidRPr="00E61536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61536">
              <w:rPr>
                <w:rFonts w:ascii="Times New Roman" w:hAnsi="Times New Roman" w:cs="Times New Roman"/>
                <w:highlight w:val="green"/>
              </w:rPr>
              <w:t>sách</w:t>
            </w:r>
            <w:proofErr w:type="spellEnd"/>
            <w:r w:rsidRPr="00E61536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61536">
              <w:rPr>
                <w:rFonts w:ascii="Times New Roman" w:hAnsi="Times New Roman" w:cs="Times New Roman"/>
                <w:highlight w:val="green"/>
              </w:rPr>
              <w:t>giáo</w:t>
            </w:r>
            <w:proofErr w:type="spellEnd"/>
            <w:r w:rsidRPr="00E61536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61536">
              <w:rPr>
                <w:rFonts w:ascii="Times New Roman" w:hAnsi="Times New Roman" w:cs="Times New Roman"/>
                <w:highlight w:val="green"/>
              </w:rPr>
              <w:t>viên</w:t>
            </w:r>
            <w:proofErr w:type="spellEnd"/>
            <w:r w:rsidRPr="00E61536">
              <w:rPr>
                <w:rFonts w:ascii="Times New Roman" w:hAnsi="Times New Roman" w:cs="Times New Roman"/>
                <w:highlight w:val="green"/>
              </w:rPr>
              <w:t>?</w:t>
            </w:r>
          </w:p>
          <w:p w14:paraId="0487E2D4" w14:textId="16CCA5D8" w:rsidR="00AF5CF3" w:rsidRDefault="00AF5CF3" w:rsidP="00EE0AEE">
            <w:pPr>
              <w:rPr>
                <w:rFonts w:ascii="Times New Roman" w:hAnsi="Times New Roman" w:cs="Times New Roman"/>
              </w:rPr>
            </w:pPr>
            <w:r w:rsidRPr="00E61536">
              <w:rPr>
                <w:rFonts w:ascii="Times New Roman" w:hAnsi="Times New Roman" w:cs="Times New Roman"/>
                <w:highlight w:val="green"/>
              </w:rPr>
              <w:t xml:space="preserve">=&gt; </w:t>
            </w:r>
            <w:r w:rsidR="00445B14" w:rsidRPr="00E61536">
              <w:rPr>
                <w:rFonts w:ascii="Times New Roman" w:hAnsi="Times New Roman" w:cs="Times New Roman"/>
                <w:highlight w:val="green"/>
              </w:rPr>
              <w:t>Done</w:t>
            </w:r>
            <w:r w:rsidR="00E61536" w:rsidRPr="00E61536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E61536" w:rsidRPr="00E61536">
              <w:rPr>
                <w:rFonts w:ascii="Times New Roman" w:hAnsi="Times New Roman" w:cs="Times New Roman"/>
                <w:highlight w:val="green"/>
              </w:rPr>
              <w:t>xuất</w:t>
            </w:r>
            <w:proofErr w:type="spellEnd"/>
            <w:r w:rsidR="00E61536" w:rsidRPr="00E61536">
              <w:rPr>
                <w:rFonts w:ascii="Times New Roman" w:hAnsi="Times New Roman" w:cs="Times New Roman"/>
                <w:highlight w:val="green"/>
              </w:rPr>
              <w:t xml:space="preserve"> Excel</w:t>
            </w:r>
          </w:p>
          <w:p w14:paraId="6E04E01A" w14:textId="77777777" w:rsidR="003A3EA5" w:rsidRDefault="003A3EA5" w:rsidP="00EE0AEE">
            <w:pPr>
              <w:rPr>
                <w:rFonts w:ascii="Times New Roman" w:hAnsi="Times New Roman" w:cs="Times New Roman"/>
                <w:color w:val="FF0000"/>
              </w:rPr>
            </w:pPr>
            <w:r w:rsidRPr="003A3EA5">
              <w:rPr>
                <w:rFonts w:ascii="Times New Roman" w:hAnsi="Times New Roman" w:cs="Times New Roman"/>
                <w:color w:val="FF0000"/>
              </w:rPr>
              <w:t>-&gt;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Hỗ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trợ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xuất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excel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danh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sách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giáo</w:t>
            </w:r>
            <w:proofErr w:type="spellEnd"/>
            <w:r w:rsidRPr="003A3EA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A3EA5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</w:p>
          <w:p w14:paraId="0CCB6B05" w14:textId="77777777" w:rsidR="00434B84" w:rsidRDefault="00434B84" w:rsidP="00EE0AEE">
            <w:pPr>
              <w:rPr>
                <w:rFonts w:ascii="Times New Roman" w:hAnsi="Times New Roman" w:cs="Times New Roman"/>
              </w:rPr>
            </w:pPr>
            <w:proofErr w:type="spellStart"/>
            <w:r w:rsidRPr="00B922E4">
              <w:rPr>
                <w:rFonts w:ascii="Times New Roman" w:hAnsi="Times New Roman" w:cs="Times New Roman"/>
                <w:shd w:val="clear" w:color="auto" w:fill="BDD6EE" w:themeFill="accent1" w:themeFillTint="66"/>
              </w:rPr>
              <w:t>Ngày</w:t>
            </w:r>
            <w:proofErr w:type="spellEnd"/>
            <w:r w:rsidRPr="00B922E4">
              <w:rPr>
                <w:rFonts w:ascii="Times New Roman" w:hAnsi="Times New Roman" w:cs="Times New Roman"/>
                <w:shd w:val="clear" w:color="auto" w:fill="BDD6EE" w:themeFill="accent1" w:themeFillTint="66"/>
              </w:rPr>
              <w:t xml:space="preserve"> 27/01/2021:</w:t>
            </w:r>
          </w:p>
          <w:p w14:paraId="5E0FFCF4" w14:textId="17E694AE" w:rsidR="00434B84" w:rsidRDefault="00434B84" w:rsidP="00434B84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uấ</w:t>
            </w:r>
            <w:r w:rsidR="00B922E4">
              <w:rPr>
                <w:rFonts w:ascii="Times New Roman" w:hAnsi="Times New Roman" w:cs="Times New Roman"/>
              </w:rPr>
              <w:t>t</w:t>
            </w:r>
            <w:proofErr w:type="spellEnd"/>
            <w:r w:rsidR="00B922E4">
              <w:rPr>
                <w:rFonts w:ascii="Times New Roman" w:hAnsi="Times New Roman" w:cs="Times New Roman"/>
              </w:rPr>
              <w:t xml:space="preserve"> file Excel</w:t>
            </w:r>
            <w:r w:rsidR="00B922E4" w:rsidRPr="00B922E4">
              <w:rPr>
                <w:rFonts w:ascii="Times New Roman" w:hAnsi="Times New Roman" w:cs="Times New Roman"/>
                <w:color w:val="3333FF"/>
              </w:rPr>
              <w:t xml:space="preserve"> </w:t>
            </w:r>
            <w:r w:rsidR="00B922E4" w:rsidRPr="00B922E4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="00B922E4" w:rsidRPr="00B922E4">
              <w:rPr>
                <w:rFonts w:ascii="Times New Roman" w:hAnsi="Times New Roman" w:cs="Times New Roman"/>
                <w:color w:val="3333FF"/>
              </w:rPr>
              <w:t xml:space="preserve"> Done</w:t>
            </w:r>
          </w:p>
          <w:p w14:paraId="57C6E297" w14:textId="2B6C0140" w:rsidR="00434B84" w:rsidRDefault="00434B84" w:rsidP="00434B84">
            <w:r>
              <w:object w:dxaOrig="4320" w:dyaOrig="2014" w14:anchorId="3E329934">
                <v:shape id="_x0000_i1027" type="#_x0000_t75" style="width:3in;height:100.7pt" o:ole="">
                  <v:imagedata r:id="rId25" o:title=""/>
                </v:shape>
                <o:OLEObject Type="Embed" ProgID="PBrush" ShapeID="_x0000_i1027" DrawAspect="Content" ObjectID="_1673434714" r:id="rId26"/>
              </w:object>
            </w:r>
          </w:p>
          <w:p w14:paraId="6978C9D1" w14:textId="3727F3AB" w:rsidR="00B922E4" w:rsidRPr="00434B84" w:rsidRDefault="00B922E4" w:rsidP="00434B84">
            <w:pPr>
              <w:rPr>
                <w:rFonts w:ascii="Times New Roman" w:hAnsi="Times New Roman" w:cs="Times New Roman"/>
              </w:rPr>
            </w:pPr>
            <w:r>
              <w:object w:dxaOrig="10050" w:dyaOrig="2760" w14:anchorId="3D24C5FC">
                <v:shape id="_x0000_i1028" type="#_x0000_t75" style="width:251.8pt;height:1in" o:ole="">
                  <v:imagedata r:id="rId27" o:title=""/>
                </v:shape>
                <o:OLEObject Type="Embed" ProgID="PBrush" ShapeID="_x0000_i1028" DrawAspect="Content" ObjectID="_1673434715" r:id="rId28"/>
              </w:object>
            </w:r>
          </w:p>
          <w:p w14:paraId="2B4F6D10" w14:textId="1042CF02" w:rsidR="00434B84" w:rsidRPr="00AC5EFA" w:rsidRDefault="00434B84" w:rsidP="00AC5EFA">
            <w:pPr>
              <w:rPr>
                <w:rFonts w:ascii="Times New Roman" w:hAnsi="Times New Roman" w:cs="Times New Roman"/>
              </w:rPr>
            </w:pPr>
          </w:p>
        </w:tc>
      </w:tr>
      <w:tr w:rsidR="00EE0AEE" w14:paraId="44D499D9" w14:textId="77777777" w:rsidTr="00F70481">
        <w:tc>
          <w:tcPr>
            <w:tcW w:w="588" w:type="dxa"/>
          </w:tcPr>
          <w:p w14:paraId="28332F1F" w14:textId="2668142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4EA38104" w14:textId="77777777" w:rsidR="00EE0AEE" w:rsidRPr="00FC565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10" w:type="dxa"/>
          </w:tcPr>
          <w:p w14:paraId="71995E9A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23CF2638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ọ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A-Z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ại</w:t>
            </w:r>
            <w:proofErr w:type="spellEnd"/>
          </w:p>
          <w:p w14:paraId="5CF9F7F3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B1A7371" wp14:editId="70CBAEE8">
                  <wp:extent cx="2948940" cy="1658620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AA1BA9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101FA09" wp14:editId="53E1F992">
                  <wp:extent cx="2948940" cy="1658620"/>
                  <wp:effectExtent l="0" t="0" r="381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24F4224D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</w:tr>
      <w:tr w:rsidR="00EE0AEE" w14:paraId="54FA476B" w14:textId="77777777" w:rsidTr="00F70481">
        <w:tc>
          <w:tcPr>
            <w:tcW w:w="588" w:type="dxa"/>
          </w:tcPr>
          <w:p w14:paraId="2B1EE450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27" w:type="dxa"/>
          </w:tcPr>
          <w:p w14:paraId="5B2999AB" w14:textId="77777777" w:rsidR="00EE0AEE" w:rsidRPr="00FC565E" w:rsidRDefault="00EE0AEE" w:rsidP="00EE0AEE">
            <w:pPr>
              <w:rPr>
                <w:rFonts w:ascii="Times New Roman" w:hAnsi="Times New Roman" w:cs="Times New Roman"/>
              </w:rPr>
            </w:pPr>
            <w:proofErr w:type="spellStart"/>
            <w:r w:rsidRPr="00FC565E">
              <w:rPr>
                <w:rFonts w:ascii="Times New Roman" w:hAnsi="Times New Roman" w:cs="Times New Roman"/>
              </w:rPr>
              <w:t>Quản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lý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lương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giáo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510" w:type="dxa"/>
          </w:tcPr>
          <w:p w14:paraId="65F90F55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1ECE2465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6556FB79" w14:textId="08BC6291" w:rsidR="00EE0AEE" w:rsidRPr="00AC5EFA" w:rsidRDefault="00AC5EFA" w:rsidP="00AC5EFA">
            <w:pPr>
              <w:pStyle w:val="oancuaDanhsac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</w:rPr>
              <w:t>Hướng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dẫ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EE0AEE" w:rsidRPr="00AC5EFA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="00EE0AEE" w:rsidRPr="00AC5EFA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279F0" w:rsidRPr="00AC5EFA">
              <w:rPr>
                <w:rFonts w:ascii="Times New Roman" w:hAnsi="Times New Roman" w:cs="Times New Roman"/>
                <w:color w:val="FF0000"/>
              </w:rPr>
              <w:t>thực</w:t>
            </w:r>
            <w:proofErr w:type="spellEnd"/>
            <w:r w:rsidR="00B279F0" w:rsidRPr="00AC5EFA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279F0" w:rsidRPr="00AC5EFA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="00B279F0" w:rsidRPr="00AC5EFA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="00B279F0" w:rsidRPr="00AC5EFA">
              <w:rPr>
                <w:rFonts w:ascii="Times New Roman" w:hAnsi="Times New Roman" w:cs="Times New Roman"/>
                <w:color w:val="FF0000"/>
              </w:rPr>
              <w:t>nhận</w:t>
            </w:r>
            <w:proofErr w:type="spellEnd"/>
            <w:r w:rsidR="00B279F0" w:rsidRPr="00AC5EFA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279F0" w:rsidRPr="00AC5EFA">
              <w:rPr>
                <w:rFonts w:ascii="Times New Roman" w:hAnsi="Times New Roman" w:cs="Times New Roman"/>
                <w:color w:val="FF0000"/>
              </w:rPr>
              <w:t>biết</w:t>
            </w:r>
            <w:proofErr w:type="spellEnd"/>
            <w:r w:rsidR="00EE0AEE" w:rsidRPr="00AC5EFA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  <w:tr w:rsidR="00EE0AEE" w14:paraId="699D4CDA" w14:textId="77777777" w:rsidTr="00F70481">
        <w:tc>
          <w:tcPr>
            <w:tcW w:w="588" w:type="dxa"/>
          </w:tcPr>
          <w:p w14:paraId="2092B462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27" w:type="dxa"/>
          </w:tcPr>
          <w:p w14:paraId="371EC548" w14:textId="77777777" w:rsidR="00EE0AEE" w:rsidRPr="00FC565E" w:rsidRDefault="00EE0AEE" w:rsidP="00EE0AEE">
            <w:pPr>
              <w:rPr>
                <w:rFonts w:ascii="Times New Roman" w:hAnsi="Times New Roman" w:cs="Times New Roman"/>
              </w:rPr>
            </w:pPr>
            <w:proofErr w:type="spellStart"/>
            <w:r w:rsidRPr="00FC565E">
              <w:rPr>
                <w:rFonts w:ascii="Times New Roman" w:hAnsi="Times New Roman" w:cs="Times New Roman"/>
              </w:rPr>
              <w:t>Lịch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dạy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giáo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510" w:type="dxa"/>
          </w:tcPr>
          <w:p w14:paraId="32831F0B" w14:textId="77777777" w:rsidR="00EE0AEE" w:rsidRDefault="00F44A03" w:rsidP="00EE0AE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L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ạ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4860" w:type="dxa"/>
          </w:tcPr>
          <w:p w14:paraId="6B4AB233" w14:textId="77777777" w:rsidR="00EE0AEE" w:rsidRDefault="00F44A03" w:rsidP="00EE0AE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GV</w:t>
            </w:r>
          </w:p>
          <w:p w14:paraId="2BA33A20" w14:textId="77777777" w:rsidR="00F44A03" w:rsidRDefault="00F44A03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F3028C3" wp14:editId="159888B3">
                  <wp:extent cx="2948940" cy="1658620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F9B12C" w14:textId="77777777" w:rsidR="00F44A03" w:rsidRDefault="00F44A03" w:rsidP="00EE0AE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ữ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</w:p>
          <w:p w14:paraId="190EACC5" w14:textId="77777777" w:rsidR="00F44A03" w:rsidRDefault="00F44A03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7C0F5EC" wp14:editId="60A72FBB">
                  <wp:extent cx="2948940" cy="1658620"/>
                  <wp:effectExtent l="0" t="0" r="381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06B57D" w14:textId="77777777" w:rsidR="00F44A03" w:rsidRDefault="00F44A03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53CB24A5" w14:textId="77777777" w:rsidR="00EE0AEE" w:rsidRDefault="003F0B7C" w:rsidP="001C68F2">
            <w:pPr>
              <w:shd w:val="clear" w:color="auto" w:fill="BDD6EE" w:themeFill="accent1" w:themeFillTint="66"/>
              <w:rPr>
                <w:rFonts w:ascii="Times New Roman" w:hAnsi="Times New Roman" w:cs="Times New Roman"/>
              </w:rPr>
            </w:pPr>
            <w:proofErr w:type="spellStart"/>
            <w:r w:rsidRPr="003F0B7C">
              <w:rPr>
                <w:rFonts w:ascii="Times New Roman" w:hAnsi="Times New Roman" w:cs="Times New Roman"/>
              </w:rPr>
              <w:t>Ngày</w:t>
            </w:r>
            <w:proofErr w:type="spellEnd"/>
            <w:r w:rsidRPr="003F0B7C">
              <w:rPr>
                <w:rFonts w:ascii="Times New Roman" w:hAnsi="Times New Roman" w:cs="Times New Roman"/>
              </w:rPr>
              <w:t xml:space="preserve"> 27/01/2021:</w:t>
            </w:r>
          </w:p>
          <w:p w14:paraId="2A3266CA" w14:textId="6715E57B" w:rsidR="003F0B7C" w:rsidRDefault="003F0B7C" w:rsidP="003F0B7C">
            <w:pPr>
              <w:pStyle w:val="oancuaDanhsach"/>
              <w:numPr>
                <w:ilvl w:val="0"/>
                <w:numId w:val="7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GV </w:t>
            </w:r>
            <w:proofErr w:type="spellStart"/>
            <w:r>
              <w:rPr>
                <w:rFonts w:ascii="Times New Roman" w:hAnsi="Times New Roman" w:cs="Times New Roman"/>
              </w:rPr>
              <w:t>m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Qu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T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  <w:p w14:paraId="7F139F98" w14:textId="1035005B" w:rsidR="00211742" w:rsidRDefault="00211742" w:rsidP="00211742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C5B59E8" wp14:editId="3794F19F">
                  <wp:extent cx="3231515" cy="1818005"/>
                  <wp:effectExtent l="0" t="0" r="698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325DBD" w14:textId="387B8D1D" w:rsidR="00211742" w:rsidRDefault="00211742" w:rsidP="00211742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6E1550B" wp14:editId="3D887A16">
                  <wp:extent cx="3231515" cy="1818005"/>
                  <wp:effectExtent l="0" t="0" r="6985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C077D5" w14:textId="3B50DF3B" w:rsidR="00211742" w:rsidRDefault="00211742" w:rsidP="00211742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890B001" wp14:editId="51BCDA79">
                  <wp:extent cx="3231515" cy="1818005"/>
                  <wp:effectExtent l="0" t="0" r="698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75FBF" w14:textId="6F42F0EE" w:rsidR="00D06241" w:rsidRPr="00A4592E" w:rsidRDefault="00E53D75" w:rsidP="00E53D75">
            <w:pPr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r w:rsidRPr="00A4592E">
              <w:rPr>
                <w:rFonts w:ascii="Times New Roman" w:hAnsi="Times New Roman" w:cs="Times New Roman"/>
                <w:highlight w:val="green"/>
              </w:rPr>
              <w:t xml:space="preserve">Note!: </w:t>
            </w:r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Check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lại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số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tiết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và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số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buổi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theo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Chương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trình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đã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tạo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trước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: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thì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môn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QLDA-KH demo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chỉ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có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01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tiết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>/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buổi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và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học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chỉ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01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buổi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>/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khóa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highlight w:val="green"/>
              </w:rPr>
              <w:t>học</w:t>
            </w:r>
            <w:proofErr w:type="spellEnd"/>
            <w:r w:rsidR="00D06241" w:rsidRPr="00A4592E">
              <w:rPr>
                <w:rFonts w:ascii="Times New Roman" w:hAnsi="Times New Roman" w:cs="Times New Roman"/>
                <w:highlight w:val="green"/>
              </w:rPr>
              <w:t xml:space="preserve"> </w:t>
            </w:r>
            <w:r w:rsidR="00D06241" w:rsidRPr="00A4592E">
              <w:rPr>
                <w:color w:val="000000" w:themeColor="text1"/>
                <w:highlight w:val="green"/>
              </w:rPr>
              <w:sym w:font="Wingdings" w:char="F0E0"/>
            </w:r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ưng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ần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áo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ình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ại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hiển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ị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ến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6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buổi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nên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kéo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eo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ân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ông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ịch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ở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ên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cũng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6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ngày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(~ 6 </w:t>
            </w:r>
            <w:proofErr w:type="spellStart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iết</w:t>
            </w:r>
            <w:proofErr w:type="spellEnd"/>
            <w:r w:rsidR="00D06241"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)?</w:t>
            </w:r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</w:p>
          <w:p w14:paraId="7621D1E5" w14:textId="196BEC1B" w:rsidR="00E53D75" w:rsidRPr="00E53D75" w:rsidRDefault="00E53D75" w:rsidP="00E53D75">
            <w:pPr>
              <w:rPr>
                <w:rFonts w:ascii="Times New Roman" w:hAnsi="Times New Roman" w:cs="Times New Roman"/>
                <w:color w:val="FF0000"/>
              </w:rPr>
            </w:pPr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 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ững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ôn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ác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cũng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ương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ự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(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ư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bên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dưới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)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và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ị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ưa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hiểu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eo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logic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gì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em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kiểm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a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ại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và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ải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ích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úp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ị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4592E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é</w:t>
            </w:r>
            <w:proofErr w:type="spellEnd"/>
            <w:r w:rsidRPr="00A4592E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A83EAB" w:rsidRPr="00A4592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A83EAB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</w:t>
            </w:r>
            <w:proofErr w:type="spellStart"/>
            <w:r w:rsidR="00A83EAB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ã</w:t>
            </w:r>
            <w:proofErr w:type="spellEnd"/>
            <w:r w:rsidR="00A83EAB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83EAB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="00A83EAB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83EAB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iều</w:t>
            </w:r>
            <w:proofErr w:type="spellEnd"/>
            <w:r w:rsidR="00A83EAB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83EAB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nh</w:t>
            </w:r>
            <w:proofErr w:type="spellEnd"/>
          </w:p>
          <w:p w14:paraId="7C2C105F" w14:textId="327472CF" w:rsidR="00D06241" w:rsidRDefault="00D06241" w:rsidP="00D06241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8654F55" wp14:editId="21A14B72">
                  <wp:extent cx="3231515" cy="1818005"/>
                  <wp:effectExtent l="0" t="0" r="698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4DD650" w14:textId="7BE108AE" w:rsidR="00D06241" w:rsidRDefault="00D06241" w:rsidP="00D06241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8E74136" wp14:editId="6ABD9D71">
                  <wp:extent cx="3231515" cy="1818005"/>
                  <wp:effectExtent l="0" t="0" r="698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68D47C" w14:textId="47A2493E" w:rsidR="00102470" w:rsidRDefault="00102470" w:rsidP="00102470">
            <w:pPr>
              <w:pStyle w:val="oancuaDanhsac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Tư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ự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r w:rsidRPr="006E6916">
              <w:rPr>
                <w:rFonts w:ascii="Times New Roman" w:hAnsi="Times New Roman" w:cs="Times New Roman"/>
                <w:color w:val="FF0000"/>
              </w:rPr>
              <w:t>QLDA-KH\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Giáo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trình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1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tiết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buổi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3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buổi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6E6916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Nhưng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chi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tiết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Giáo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trình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cũng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6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buổi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:</w:t>
            </w:r>
            <w:r w:rsidR="007B16C8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</w:t>
            </w:r>
            <w:proofErr w:type="spellStart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ã</w:t>
            </w:r>
            <w:proofErr w:type="spellEnd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iều</w:t>
            </w:r>
            <w:proofErr w:type="spellEnd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nh</w:t>
            </w:r>
            <w:proofErr w:type="spellEnd"/>
          </w:p>
          <w:p w14:paraId="52216C12" w14:textId="77777777" w:rsidR="00102470" w:rsidRDefault="00102470" w:rsidP="0010247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38E7FDB" wp14:editId="1CCBD119">
                  <wp:extent cx="3231515" cy="1818005"/>
                  <wp:effectExtent l="0" t="0" r="698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545150" w14:textId="41E4F9EA" w:rsidR="00102470" w:rsidRPr="006E6916" w:rsidRDefault="00102470" w:rsidP="00102470">
            <w:pPr>
              <w:pStyle w:val="oancuaDanhsach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FF0000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ị</w:t>
            </w:r>
            <w:proofErr w:type="spellEnd"/>
            <w:r>
              <w:rPr>
                <w:rFonts w:ascii="Times New Roman" w:hAnsi="Times New Roman" w:cs="Times New Roman"/>
              </w:rPr>
              <w:t xml:space="preserve"> check 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 xml:space="preserve"> PET\Demo: </w:t>
            </w:r>
            <w:proofErr w:type="spellStart"/>
            <w:r>
              <w:rPr>
                <w:rFonts w:ascii="Times New Roman" w:hAnsi="Times New Roman" w:cs="Times New Roman"/>
              </w:rPr>
              <w:t>gồm</w:t>
            </w:r>
            <w:proofErr w:type="spellEnd"/>
            <w:r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>
              <w:rPr>
                <w:rFonts w:ascii="Times New Roman" w:hAnsi="Times New Roman" w:cs="Times New Roman"/>
              </w:rPr>
              <w:t>tiết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buổ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3 </w:t>
            </w:r>
            <w:proofErr w:type="spellStart"/>
            <w:r>
              <w:rPr>
                <w:rFonts w:ascii="Times New Roman" w:hAnsi="Times New Roman" w:cs="Times New Roman"/>
              </w:rPr>
              <w:t>buổi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6E6916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nhưng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chỉ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buổi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tiết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thôi</w:t>
            </w:r>
            <w:proofErr w:type="spellEnd"/>
            <w:r w:rsidR="007B16C8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</w:t>
            </w:r>
            <w:proofErr w:type="spellStart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ã</w:t>
            </w:r>
            <w:proofErr w:type="spellEnd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iều</w:t>
            </w:r>
            <w:proofErr w:type="spellEnd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B16C8" w:rsidRPr="00A83EAB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nh</w:t>
            </w:r>
            <w:proofErr w:type="spellEnd"/>
          </w:p>
          <w:p w14:paraId="0A282C7A" w14:textId="77777777" w:rsidR="00102470" w:rsidRDefault="00102470" w:rsidP="0010247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76A0096" wp14:editId="48A557DA">
                  <wp:extent cx="3231515" cy="1818005"/>
                  <wp:effectExtent l="0" t="0" r="698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4CAAEE" w14:textId="423EF579" w:rsidR="00102470" w:rsidRPr="00102470" w:rsidRDefault="00102470" w:rsidP="00102470">
            <w:pPr>
              <w:rPr>
                <w:rFonts w:ascii="Times New Roman" w:hAnsi="Times New Roman" w:cs="Times New Roman"/>
              </w:rPr>
            </w:pPr>
            <w:r w:rsidRPr="00102470">
              <w:rPr>
                <w:rFonts w:ascii="Times New Roman" w:hAnsi="Times New Roman" w:cs="Times New Roman"/>
              </w:rPr>
              <w:t xml:space="preserve"> </w:t>
            </w:r>
          </w:p>
          <w:p w14:paraId="1008699E" w14:textId="5511594E" w:rsidR="00643D87" w:rsidRDefault="006E6916" w:rsidP="00643D87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Giáo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L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ạ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6E6916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Vẫn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E6916">
              <w:rPr>
                <w:rFonts w:ascii="Times New Roman" w:hAnsi="Times New Roman" w:cs="Times New Roman"/>
                <w:color w:val="FF0000"/>
              </w:rPr>
              <w:t>thông</w:t>
            </w:r>
            <w:proofErr w:type="spellEnd"/>
            <w:r w:rsidRPr="006E6916">
              <w:rPr>
                <w:rFonts w:ascii="Times New Roman" w:hAnsi="Times New Roman" w:cs="Times New Roman"/>
                <w:color w:val="FF0000"/>
              </w:rPr>
              <w:t xml:space="preserve"> tin</w:t>
            </w:r>
          </w:p>
          <w:p w14:paraId="19AF97DF" w14:textId="77777777" w:rsidR="003F0B7C" w:rsidRDefault="006E6916" w:rsidP="006E6916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A7B1B17" wp14:editId="6FCB1738">
                  <wp:extent cx="3231515" cy="1818005"/>
                  <wp:effectExtent l="0" t="0" r="6985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DF4E1E" w14:textId="156D4C71" w:rsidR="002C47E7" w:rsidRPr="00DC3B34" w:rsidRDefault="002C47E7" w:rsidP="006E6916">
            <w:pPr>
              <w:ind w:left="-18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lastRenderedPageBreak/>
              <w:t>3.</w:t>
            </w:r>
            <w:r w:rsidR="00DC3B34">
              <w:rPr>
                <w:rFonts w:ascii="Times New Roman" w:hAnsi="Times New Roman" w:cs="Times New Roman"/>
              </w:rPr>
              <w:t xml:space="preserve">Khóa </w:t>
            </w:r>
            <w:proofErr w:type="spellStart"/>
            <w:r w:rsidR="00DC3B34">
              <w:rPr>
                <w:rFonts w:ascii="Times New Roman" w:hAnsi="Times New Roman" w:cs="Times New Roman"/>
              </w:rPr>
              <w:t>học</w:t>
            </w:r>
            <w:proofErr w:type="spellEnd"/>
            <w:r w:rsidR="00DC3B34">
              <w:rPr>
                <w:rFonts w:ascii="Times New Roman" w:hAnsi="Times New Roman" w:cs="Times New Roman"/>
              </w:rPr>
              <w:t>\</w:t>
            </w:r>
            <w:proofErr w:type="spellStart"/>
            <w:r w:rsidR="00DC3B34">
              <w:rPr>
                <w:rFonts w:ascii="Times New Roman" w:hAnsi="Times New Roman" w:cs="Times New Roman"/>
              </w:rPr>
              <w:t>Quản</w:t>
            </w:r>
            <w:proofErr w:type="spellEnd"/>
            <w:r w:rsidR="00DC3B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C3B34">
              <w:rPr>
                <w:rFonts w:ascii="Times New Roman" w:hAnsi="Times New Roman" w:cs="Times New Roman"/>
              </w:rPr>
              <w:t>lý</w:t>
            </w:r>
            <w:proofErr w:type="spellEnd"/>
            <w:r w:rsidR="00DC3B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C3B34">
              <w:rPr>
                <w:rFonts w:ascii="Times New Roman" w:hAnsi="Times New Roman" w:cs="Times New Roman"/>
              </w:rPr>
              <w:t>khóa</w:t>
            </w:r>
            <w:proofErr w:type="spellEnd"/>
            <w:r w:rsidR="00DC3B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C3B34">
              <w:rPr>
                <w:rFonts w:ascii="Times New Roman" w:hAnsi="Times New Roman" w:cs="Times New Roman"/>
              </w:rPr>
              <w:t>học</w:t>
            </w:r>
            <w:proofErr w:type="spellEnd"/>
            <w:r w:rsidR="00DC3B34">
              <w:rPr>
                <w:rFonts w:ascii="Times New Roman" w:hAnsi="Times New Roman" w:cs="Times New Roman"/>
              </w:rPr>
              <w:t>\</w:t>
            </w:r>
            <w:proofErr w:type="spellStart"/>
            <w:r w:rsidR="00DC3B34">
              <w:rPr>
                <w:rFonts w:ascii="Times New Roman" w:hAnsi="Times New Roman" w:cs="Times New Roman"/>
              </w:rPr>
              <w:t>Danh</w:t>
            </w:r>
            <w:proofErr w:type="spellEnd"/>
            <w:r w:rsidR="00DC3B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C3B34">
              <w:rPr>
                <w:rFonts w:ascii="Times New Roman" w:hAnsi="Times New Roman" w:cs="Times New Roman"/>
              </w:rPr>
              <w:t>sách</w:t>
            </w:r>
            <w:proofErr w:type="spellEnd"/>
            <w:r w:rsidR="00DC3B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C3B34">
              <w:rPr>
                <w:rFonts w:ascii="Times New Roman" w:hAnsi="Times New Roman" w:cs="Times New Roman"/>
              </w:rPr>
              <w:t>khóa</w:t>
            </w:r>
            <w:proofErr w:type="spellEnd"/>
            <w:r w:rsidR="00DC3B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C3B34">
              <w:rPr>
                <w:rFonts w:ascii="Times New Roman" w:hAnsi="Times New Roman" w:cs="Times New Roman"/>
              </w:rPr>
              <w:t>học</w:t>
            </w:r>
            <w:proofErr w:type="spellEnd"/>
            <w:r w:rsidR="00961694">
              <w:rPr>
                <w:rFonts w:ascii="Times New Roman" w:hAnsi="Times New Roman" w:cs="Times New Roman"/>
              </w:rPr>
              <w:t>\</w:t>
            </w:r>
            <w:proofErr w:type="spellStart"/>
            <w:r w:rsidR="00961694">
              <w:rPr>
                <w:rFonts w:ascii="Times New Roman" w:hAnsi="Times New Roman" w:cs="Times New Roman"/>
              </w:rPr>
              <w:t>Chỉnh</w:t>
            </w:r>
            <w:proofErr w:type="spellEnd"/>
            <w:r w:rsidR="009616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</w:rPr>
              <w:t>sửa</w:t>
            </w:r>
            <w:proofErr w:type="spellEnd"/>
            <w:r w:rsidR="00DC3B34">
              <w:rPr>
                <w:rFonts w:ascii="Times New Roman" w:hAnsi="Times New Roman" w:cs="Times New Roman"/>
              </w:rPr>
              <w:t xml:space="preserve"> </w:t>
            </w:r>
            <w:r w:rsidR="00DC3B34" w:rsidRPr="00DC3B34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="00DC3B34" w:rsidRPr="00DC3B34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="00DC3B34" w:rsidRPr="00DC3B34">
              <w:rPr>
                <w:rFonts w:ascii="Times New Roman" w:hAnsi="Times New Roman" w:cs="Times New Roman"/>
                <w:color w:val="FF0000"/>
              </w:rPr>
              <w:t>Chủ</w:t>
            </w:r>
            <w:proofErr w:type="spellEnd"/>
            <w:r w:rsidR="00DC3B34" w:rsidRPr="00DC3B3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C3B34" w:rsidRPr="00DC3B34">
              <w:rPr>
                <w:rFonts w:ascii="Times New Roman" w:hAnsi="Times New Roman" w:cs="Times New Roman"/>
                <w:color w:val="FF0000"/>
              </w:rPr>
              <w:t>nhiệm</w:t>
            </w:r>
            <w:proofErr w:type="spellEnd"/>
            <w:r w:rsidR="00DC3B34" w:rsidRPr="00DC3B34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C3B34" w:rsidRPr="00DC3B34">
              <w:rPr>
                <w:rFonts w:ascii="Times New Roman" w:hAnsi="Times New Roman" w:cs="Times New Roman"/>
                <w:color w:val="FF0000"/>
              </w:rPr>
              <w:t>được</w:t>
            </w:r>
            <w:proofErr w:type="spellEnd"/>
            <w:r w:rsidR="00DC3B34" w:rsidRPr="00DC3B3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C3B34" w:rsidRPr="00DC3B34">
              <w:rPr>
                <w:rFonts w:ascii="Times New Roman" w:hAnsi="Times New Roman" w:cs="Times New Roman"/>
                <w:color w:val="FF0000"/>
              </w:rPr>
              <w:t>phân</w:t>
            </w:r>
            <w:proofErr w:type="spellEnd"/>
            <w:r w:rsidR="00DC3B34" w:rsidRPr="00DC3B3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C3B34" w:rsidRPr="00DC3B34">
              <w:rPr>
                <w:rFonts w:ascii="Times New Roman" w:hAnsi="Times New Roman" w:cs="Times New Roman"/>
                <w:color w:val="FF0000"/>
              </w:rPr>
              <w:t>công</w:t>
            </w:r>
            <w:proofErr w:type="spellEnd"/>
            <w:r w:rsidR="00DC3B34" w:rsidRPr="00DC3B3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C3B34" w:rsidRPr="00DC3B34">
              <w:rPr>
                <w:rFonts w:ascii="Times New Roman" w:hAnsi="Times New Roman" w:cs="Times New Roman"/>
                <w:color w:val="FF0000"/>
              </w:rPr>
              <w:t>từ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Danh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sách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hay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chỉ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được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chọn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trong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GV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dạy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vì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Chủ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nhiệm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sẽ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quản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lý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một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Chuyên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môn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(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ví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dụ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: English)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Chuyên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môn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nhiều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môn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(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vd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: PET, KET…),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mỗi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môn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sẽ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nhiều</w:t>
            </w:r>
            <w:proofErr w:type="spellEnd"/>
            <w:r w:rsidR="00961694">
              <w:rPr>
                <w:rFonts w:ascii="Times New Roman" w:hAnsi="Times New Roman" w:cs="Times New Roman"/>
                <w:color w:val="FF0000"/>
              </w:rPr>
              <w:t xml:space="preserve"> GV </w:t>
            </w:r>
            <w:proofErr w:type="spellStart"/>
            <w:r w:rsidR="00961694">
              <w:rPr>
                <w:rFonts w:ascii="Times New Roman" w:hAnsi="Times New Roman" w:cs="Times New Roman"/>
                <w:color w:val="FF0000"/>
              </w:rPr>
              <w:t>dạy</w:t>
            </w:r>
            <w:proofErr w:type="spellEnd"/>
            <w:r w:rsidR="00DC3B34" w:rsidRPr="00DC3B34">
              <w:rPr>
                <w:rFonts w:ascii="Times New Roman" w:hAnsi="Times New Roman" w:cs="Times New Roman"/>
                <w:color w:val="FF0000"/>
              </w:rPr>
              <w:t>?</w:t>
            </w:r>
            <w:r w:rsidR="00F43DAD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F43DAD" w:rsidRPr="00F43D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=&gt;Anh NA </w:t>
            </w:r>
            <w:proofErr w:type="spellStart"/>
            <w:r w:rsidR="00F43DAD" w:rsidRPr="00F43D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ải</w:t>
            </w:r>
            <w:proofErr w:type="spellEnd"/>
            <w:r w:rsidR="00F43DAD" w:rsidRPr="00F43D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F43DAD" w:rsidRPr="00F43D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ích</w:t>
            </w:r>
            <w:proofErr w:type="spellEnd"/>
          </w:p>
          <w:p w14:paraId="15D5EEAC" w14:textId="77777777" w:rsidR="00DC3B34" w:rsidRDefault="00961694" w:rsidP="006E6916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A3B7041" wp14:editId="354E57DD">
                  <wp:extent cx="3231515" cy="1818005"/>
                  <wp:effectExtent l="0" t="0" r="698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7D7BFF" w14:textId="47E96C5A" w:rsidR="00953AE9" w:rsidRDefault="00DD3067" w:rsidP="00953AE9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Khóa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Qu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L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DD3067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3AE9" w:rsidRPr="00953AE9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953AE9" w:rsidRPr="00953AE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53AE9" w:rsidRPr="00953AE9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="00953AE9" w:rsidRPr="00953AE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53AE9" w:rsidRPr="00953AE9">
              <w:rPr>
                <w:rFonts w:ascii="Times New Roman" w:hAnsi="Times New Roman" w:cs="Times New Roman"/>
                <w:color w:val="FF0000"/>
              </w:rPr>
              <w:t>xuất</w:t>
            </w:r>
            <w:proofErr w:type="spellEnd"/>
            <w:r w:rsidR="00953AE9" w:rsidRPr="00953AE9">
              <w:rPr>
                <w:rFonts w:ascii="Times New Roman" w:hAnsi="Times New Roman" w:cs="Times New Roman"/>
                <w:color w:val="FF0000"/>
              </w:rPr>
              <w:t xml:space="preserve"> Excel </w:t>
            </w:r>
            <w:proofErr w:type="spellStart"/>
            <w:r w:rsidR="00953AE9" w:rsidRPr="00953AE9">
              <w:rPr>
                <w:rFonts w:ascii="Times New Roman" w:hAnsi="Times New Roman" w:cs="Times New Roman"/>
                <w:color w:val="FF0000"/>
              </w:rPr>
              <w:t>danh</w:t>
            </w:r>
            <w:proofErr w:type="spellEnd"/>
            <w:r w:rsidR="00953AE9" w:rsidRPr="00953AE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53AE9" w:rsidRPr="00953AE9">
              <w:rPr>
                <w:rFonts w:ascii="Times New Roman" w:hAnsi="Times New Roman" w:cs="Times New Roman"/>
                <w:color w:val="FF0000"/>
              </w:rPr>
              <w:t>sách</w:t>
            </w:r>
            <w:proofErr w:type="spellEnd"/>
            <w:r w:rsidR="00953AE9" w:rsidRPr="00953AE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53AE9" w:rsidRPr="00953AE9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="00953AE9" w:rsidRPr="00953AE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53AE9" w:rsidRPr="00953AE9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="00953AE9">
              <w:rPr>
                <w:rFonts w:ascii="Times New Roman" w:hAnsi="Times New Roman" w:cs="Times New Roman"/>
                <w:color w:val="FF0000"/>
              </w:rPr>
              <w:t>?</w:t>
            </w:r>
            <w:r w:rsidR="005044D7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5044D7" w:rsidRPr="005044D7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Done</w:t>
            </w:r>
          </w:p>
          <w:p w14:paraId="6B84EA9F" w14:textId="61CE3E12" w:rsidR="00E651B6" w:rsidRDefault="00953AE9" w:rsidP="00E651B6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.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Qu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 w:rsidR="00EC7385">
              <w:rPr>
                <w:rFonts w:ascii="Times New Roman" w:hAnsi="Times New Roman" w:cs="Times New Roman"/>
              </w:rPr>
              <w:t>T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:</w:t>
            </w:r>
          </w:p>
          <w:p w14:paraId="4030367E" w14:textId="14A76694" w:rsidR="00E651B6" w:rsidRDefault="00E651B6" w:rsidP="00E651B6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ớp</w:t>
            </w:r>
            <w:proofErr w:type="spellEnd"/>
            <w:r>
              <w:rPr>
                <w:rFonts w:ascii="Times New Roman" w:hAnsi="Times New Roman" w:cs="Times New Roman"/>
              </w:rPr>
              <w:t xml:space="preserve"> Offline</w:t>
            </w:r>
          </w:p>
          <w:p w14:paraId="1A9AC0EF" w14:textId="77777777" w:rsidR="00AD66EB" w:rsidRDefault="00EC7385" w:rsidP="00EC7385">
            <w:pPr>
              <w:ind w:left="-18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 xml:space="preserve">- Theo </w:t>
            </w:r>
            <w:proofErr w:type="spellStart"/>
            <w:r>
              <w:rPr>
                <w:rFonts w:ascii="Times New Roman" w:hAnsi="Times New Roman" w:cs="Times New Roman"/>
              </w:rPr>
              <w:t>k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ể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ị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nhữ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ú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ă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ứ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uổ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ị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ư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Tu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sa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ì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ẫ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E651B6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chuyển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trạng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thái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3C4C4B" w:rsidRPr="00E651B6">
              <w:rPr>
                <w:rFonts w:ascii="Times New Roman" w:hAnsi="Times New Roman" w:cs="Times New Roman"/>
                <w:color w:val="FF0000"/>
              </w:rPr>
              <w:t>“</w:t>
            </w:r>
            <w:proofErr w:type="spellStart"/>
            <w:r w:rsidR="003C4C4B" w:rsidRPr="00E651B6">
              <w:rPr>
                <w:rFonts w:ascii="Times New Roman" w:hAnsi="Times New Roman" w:cs="Times New Roman"/>
                <w:color w:val="FF0000"/>
              </w:rPr>
              <w:t>Sắp</w:t>
            </w:r>
            <w:proofErr w:type="spellEnd"/>
            <w:r w:rsidR="003C4C4B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C4C4B" w:rsidRPr="00E651B6">
              <w:rPr>
                <w:rFonts w:ascii="Times New Roman" w:hAnsi="Times New Roman" w:cs="Times New Roman"/>
                <w:color w:val="FF0000"/>
              </w:rPr>
              <w:t>hoạt</w:t>
            </w:r>
            <w:proofErr w:type="spellEnd"/>
            <w:r w:rsidR="003C4C4B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C4C4B" w:rsidRPr="00E651B6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="003C4C4B" w:rsidRPr="00E651B6">
              <w:rPr>
                <w:rFonts w:ascii="Times New Roman" w:hAnsi="Times New Roman" w:cs="Times New Roman"/>
                <w:color w:val="FF0000"/>
              </w:rPr>
              <w:t xml:space="preserve">”, </w:t>
            </w:r>
            <w:r w:rsidRPr="00E651B6">
              <w:rPr>
                <w:rFonts w:ascii="Times New Roman" w:hAnsi="Times New Roman" w:cs="Times New Roman"/>
                <w:color w:val="FF0000"/>
              </w:rPr>
              <w:t>“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Hoạt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>”, “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hoạt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”, “Gia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hạn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” &amp;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sắp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thêm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giờ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(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dự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phòng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những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trường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hợp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lớp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cần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bù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do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nhiều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lý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do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đúng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651B6">
              <w:rPr>
                <w:rFonts w:ascii="Times New Roman" w:hAnsi="Times New Roman" w:cs="Times New Roman"/>
                <w:color w:val="FF0000"/>
              </w:rPr>
              <w:t>lịch</w:t>
            </w:r>
            <w:proofErr w:type="spellEnd"/>
            <w:r w:rsidRPr="00E651B6">
              <w:rPr>
                <w:rFonts w:ascii="Times New Roman" w:hAnsi="Times New Roman" w:cs="Times New Roman"/>
                <w:color w:val="FF0000"/>
              </w:rPr>
              <w:t>)</w:t>
            </w:r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Tái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tục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” &amp;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cập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nhật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thời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gian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+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phòng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mới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để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giảm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bớt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danh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sách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lớp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trùng</w:t>
            </w:r>
            <w:proofErr w:type="spellEnd"/>
            <w:r w:rsidR="00C118C7" w:rsidRPr="00E651B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C118C7" w:rsidRPr="00E651B6">
              <w:rPr>
                <w:rFonts w:ascii="Times New Roman" w:hAnsi="Times New Roman" w:cs="Times New Roman"/>
                <w:color w:val="FF0000"/>
              </w:rPr>
              <w:t>tên</w:t>
            </w:r>
            <w:proofErr w:type="spellEnd"/>
            <w:r w:rsidR="003C4C4B" w:rsidRPr="00E651B6">
              <w:rPr>
                <w:rFonts w:ascii="Times New Roman" w:hAnsi="Times New Roman" w:cs="Times New Roman"/>
                <w:color w:val="FF0000"/>
              </w:rPr>
              <w:t xml:space="preserve">. </w:t>
            </w:r>
          </w:p>
          <w:p w14:paraId="7A851E0F" w14:textId="3DE849FF" w:rsidR="003C4C4B" w:rsidRDefault="00820D0E" w:rsidP="00EC7385">
            <w:pPr>
              <w:ind w:left="-18"/>
              <w:rPr>
                <w:rFonts w:ascii="Times New Roman" w:hAnsi="Times New Roman" w:cs="Times New Roman"/>
                <w:color w:val="000000" w:themeColor="text1"/>
              </w:rPr>
            </w:pPr>
            <w:r w:rsidRPr="00820D0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=&gt;Anh NA </w:t>
            </w:r>
            <w:proofErr w:type="spellStart"/>
            <w:r w:rsidRPr="00820D0E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ải</w:t>
            </w:r>
            <w:proofErr w:type="spellEnd"/>
            <w:r w:rsidRPr="00820D0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20D0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ích</w:t>
            </w:r>
            <w:proofErr w:type="spellEnd"/>
          </w:p>
          <w:p w14:paraId="136B85D2" w14:textId="77777777" w:rsidR="00AD66EB" w:rsidRPr="00E651B6" w:rsidRDefault="00AD66EB" w:rsidP="00EC7385">
            <w:pPr>
              <w:ind w:left="-18"/>
              <w:rPr>
                <w:rFonts w:ascii="Times New Roman" w:hAnsi="Times New Roman" w:cs="Times New Roman"/>
                <w:color w:val="FF0000"/>
              </w:rPr>
            </w:pPr>
          </w:p>
          <w:p w14:paraId="37E67835" w14:textId="1EB5EB89" w:rsidR="00953AE9" w:rsidRPr="00F17D27" w:rsidRDefault="003C4C4B" w:rsidP="003C4C4B">
            <w:pPr>
              <w:ind w:left="-18"/>
              <w:rPr>
                <w:rFonts w:ascii="Times New Roman" w:hAnsi="Times New Roman" w:cs="Times New Roman"/>
                <w:color w:val="000000" w:themeColor="text1"/>
              </w:rPr>
            </w:pPr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-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êm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nút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Xóa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òng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ường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ợp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ạo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sai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ặc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ần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iều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nh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ất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ả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ác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nội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dung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ủa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óa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ọc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(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ừ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ên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óa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) (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ối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ới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ớp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ọc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mới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ạo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và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ưa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="00EC7385"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–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vd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: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ạng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ái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“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ắp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</w:t>
            </w:r>
            <w:r w:rsidR="00EB59B6" w:rsidRPr="00F17D27">
              <w:rPr>
                <w:rFonts w:ascii="Times New Roman" w:hAnsi="Times New Roman" w:cs="Times New Roman"/>
                <w:color w:val="000000" w:themeColor="text1"/>
                <w:highlight w:val="green"/>
              </w:rPr>
              <w:t>)?</w:t>
            </w:r>
            <w:r w:rsidR="00B11EA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11EA0" w:rsidRPr="00B11EA0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Done</w:t>
            </w:r>
          </w:p>
          <w:p w14:paraId="6E6DD6E4" w14:textId="77777777" w:rsidR="00EB59B6" w:rsidRDefault="00E651B6" w:rsidP="003C4C4B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b.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ớp</w:t>
            </w:r>
            <w:proofErr w:type="spellEnd"/>
            <w:r>
              <w:rPr>
                <w:rFonts w:ascii="Times New Roman" w:hAnsi="Times New Roman" w:cs="Times New Roman"/>
              </w:rPr>
              <w:t xml:space="preserve"> Online:</w:t>
            </w:r>
          </w:p>
          <w:p w14:paraId="291570B1" w14:textId="77777777" w:rsidR="00E651B6" w:rsidRPr="006476C9" w:rsidRDefault="00E651B6" w:rsidP="000A0DB3">
            <w:pPr>
              <w:pStyle w:val="oancuaDanhsach"/>
              <w:numPr>
                <w:ilvl w:val="0"/>
                <w:numId w:val="6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 xml:space="preserve">Do </w:t>
            </w:r>
            <w:proofErr w:type="spellStart"/>
            <w:r>
              <w:rPr>
                <w:rFonts w:ascii="Times New Roman" w:hAnsi="Times New Roman" w:cs="Times New Roman"/>
              </w:rPr>
              <w:t>đặ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í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ớp</w:t>
            </w:r>
            <w:proofErr w:type="spellEnd"/>
            <w:r>
              <w:rPr>
                <w:rFonts w:ascii="Times New Roman" w:hAnsi="Times New Roman" w:cs="Times New Roman"/>
              </w:rPr>
              <w:t xml:space="preserve"> Online </w:t>
            </w:r>
            <w:proofErr w:type="spellStart"/>
            <w:r>
              <w:rPr>
                <w:rFonts w:ascii="Times New Roman" w:hAnsi="Times New Roman" w:cs="Times New Roman"/>
              </w:rPr>
              <w:t>l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ần</w:t>
            </w:r>
            <w:proofErr w:type="spellEnd"/>
            <w:r>
              <w:rPr>
                <w:rFonts w:ascii="Times New Roman" w:hAnsi="Times New Roman" w:cs="Times New Roman"/>
              </w:rPr>
              <w:t xml:space="preserve"> Room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</w:t>
            </w:r>
            <w:r w:rsidR="000A0DB3">
              <w:rPr>
                <w:rFonts w:ascii="Times New Roman" w:hAnsi="Times New Roman" w:cs="Times New Roman"/>
              </w:rPr>
              <w:t>ần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ắ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ư</w:t>
            </w:r>
            <w:proofErr w:type="spellEnd"/>
            <w:r>
              <w:rPr>
                <w:rFonts w:ascii="Times New Roman" w:hAnsi="Times New Roman" w:cs="Times New Roman"/>
              </w:rPr>
              <w:t xml:space="preserve"> Offline </w:t>
            </w:r>
            <w:proofErr w:type="spellStart"/>
            <w:r>
              <w:rPr>
                <w:rFonts w:ascii="Times New Roman" w:hAnsi="Times New Roman" w:cs="Times New Roman"/>
              </w:rPr>
              <w:t>m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ị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01 </w:t>
            </w: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vd</w:t>
            </w:r>
            <w:proofErr w:type="spellEnd"/>
            <w:r>
              <w:rPr>
                <w:rFonts w:ascii="Times New Roman" w:hAnsi="Times New Roman" w:cs="Times New Roman"/>
              </w:rPr>
              <w:t xml:space="preserve">: 90 </w:t>
            </w: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. HV </w:t>
            </w:r>
            <w:proofErr w:type="spellStart"/>
            <w:r>
              <w:rPr>
                <w:rFonts w:ascii="Times New Roman" w:hAnsi="Times New Roman" w:cs="Times New Roman"/>
              </w:rPr>
              <w:t>s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ế</w:t>
            </w:r>
            <w:r w:rsidR="000A0DB3">
              <w:rPr>
                <w:rFonts w:ascii="Times New Roman" w:hAnsi="Times New Roman" w:cs="Times New Roman"/>
              </w:rPr>
              <w:t>t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chương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trình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trong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khoảng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thời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gian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đó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. Sau </w:t>
            </w:r>
            <w:proofErr w:type="spellStart"/>
            <w:r w:rsidR="000A0DB3">
              <w:rPr>
                <w:rFonts w:ascii="Times New Roman" w:hAnsi="Times New Roman" w:cs="Times New Roman"/>
              </w:rPr>
              <w:t>thời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gian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đó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sẽ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hết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hạn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0A0DB3">
              <w:rPr>
                <w:rFonts w:ascii="Times New Roman" w:hAnsi="Times New Roman" w:cs="Times New Roman"/>
              </w:rPr>
              <w:t>nếu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HV </w:t>
            </w:r>
            <w:proofErr w:type="spellStart"/>
            <w:r w:rsidR="000A0DB3">
              <w:rPr>
                <w:rFonts w:ascii="Times New Roman" w:hAnsi="Times New Roman" w:cs="Times New Roman"/>
              </w:rPr>
              <w:lastRenderedPageBreak/>
              <w:t>muốn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gia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hạn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thì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đăng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ký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gia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hạn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ngay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trong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khóa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A0DB3">
              <w:rPr>
                <w:rFonts w:ascii="Times New Roman" w:hAnsi="Times New Roman" w:cs="Times New Roman"/>
              </w:rPr>
              <w:t>đó</w:t>
            </w:r>
            <w:proofErr w:type="spellEnd"/>
            <w:r w:rsidR="000A0DB3">
              <w:rPr>
                <w:rFonts w:ascii="Times New Roman" w:hAnsi="Times New Roman" w:cs="Times New Roman"/>
              </w:rPr>
              <w:t xml:space="preserve">. </w:t>
            </w:r>
            <w:r w:rsidR="000A0DB3" w:rsidRPr="006476C9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Do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đó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Tạo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như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mô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tả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: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thời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gian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lúc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HV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được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cấp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User &amp;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thanh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toán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476C9" w:rsidRPr="006476C9">
              <w:rPr>
                <w:rFonts w:ascii="Times New Roman" w:hAnsi="Times New Roman" w:cs="Times New Roman"/>
                <w:color w:val="FF0000"/>
              </w:rPr>
              <w:t>đủ</w:t>
            </w:r>
            <w:proofErr w:type="spellEnd"/>
            <w:r w:rsidR="006476C9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476C9" w:rsidRPr="006476C9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="006476C9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476C9" w:rsidRPr="006476C9">
              <w:rPr>
                <w:rFonts w:ascii="Times New Roman" w:hAnsi="Times New Roman" w:cs="Times New Roman"/>
                <w:color w:val="FF0000"/>
              </w:rPr>
              <w:t>phí</w:t>
            </w:r>
            <w:proofErr w:type="spellEnd"/>
            <w:r w:rsidR="006476C9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đến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hết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thời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gian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quy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định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A0DB3" w:rsidRPr="006476C9">
              <w:rPr>
                <w:rFonts w:ascii="Times New Roman" w:hAnsi="Times New Roman" w:cs="Times New Roman"/>
                <w:color w:val="FF0000"/>
              </w:rPr>
              <w:t>theo</w:t>
            </w:r>
            <w:proofErr w:type="spellEnd"/>
            <w:r w:rsidR="000A0DB3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476C9" w:rsidRPr="006476C9">
              <w:rPr>
                <w:rFonts w:ascii="Times New Roman" w:hAnsi="Times New Roman" w:cs="Times New Roman"/>
                <w:color w:val="FF0000"/>
              </w:rPr>
              <w:t>từng</w:t>
            </w:r>
            <w:proofErr w:type="spellEnd"/>
            <w:r w:rsidR="006476C9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476C9" w:rsidRPr="006476C9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="006476C9"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476C9" w:rsidRPr="006476C9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="006476C9" w:rsidRPr="006476C9">
              <w:rPr>
                <w:rFonts w:ascii="Times New Roman" w:hAnsi="Times New Roman" w:cs="Times New Roman"/>
                <w:color w:val="FF0000"/>
              </w:rPr>
              <w:t xml:space="preserve">? </w:t>
            </w:r>
          </w:p>
          <w:p w14:paraId="2CCA3E6F" w14:textId="77777777" w:rsidR="006476C9" w:rsidRPr="006476C9" w:rsidRDefault="006476C9" w:rsidP="000A0DB3">
            <w:pPr>
              <w:pStyle w:val="oancuaDanhsach"/>
              <w:numPr>
                <w:ilvl w:val="0"/>
                <w:numId w:val="6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Mỗi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ũng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trạng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thái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Sắp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hoạt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>” (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để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thời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gian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tạo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hương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trình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giống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như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Upcoming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để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quảng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áo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trước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HV), “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Hoạt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”,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Hết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hoạt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>”.</w:t>
            </w:r>
          </w:p>
          <w:p w14:paraId="1697CB53" w14:textId="77777777" w:rsidR="006476C9" w:rsidRPr="004D373D" w:rsidRDefault="006476C9" w:rsidP="000A0DB3">
            <w:pPr>
              <w:pStyle w:val="oancuaDanhsach"/>
              <w:numPr>
                <w:ilvl w:val="0"/>
                <w:numId w:val="6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Online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hỉ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quy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định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hết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thời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gian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ủa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HV,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thời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gian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Hoạt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thì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mãi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476C9">
              <w:rPr>
                <w:rFonts w:ascii="Times New Roman" w:hAnsi="Times New Roman" w:cs="Times New Roman"/>
                <w:color w:val="FF0000"/>
              </w:rPr>
              <w:t>mãi</w:t>
            </w:r>
            <w:proofErr w:type="spellEnd"/>
            <w:r w:rsidRPr="006476C9">
              <w:rPr>
                <w:rFonts w:ascii="Times New Roman" w:hAnsi="Times New Roman" w:cs="Times New Roman"/>
                <w:color w:val="FF0000"/>
              </w:rPr>
              <w:t>.</w:t>
            </w:r>
          </w:p>
          <w:p w14:paraId="585FE1CD" w14:textId="77777777" w:rsidR="004D373D" w:rsidRDefault="004D373D" w:rsidP="004D373D">
            <w:pPr>
              <w:ind w:left="-18"/>
              <w:rPr>
                <w:rFonts w:ascii="Times New Roman" w:hAnsi="Times New Roman" w:cs="Times New Roman"/>
                <w:color w:val="000000" w:themeColor="text1"/>
              </w:rPr>
            </w:pPr>
            <w:r w:rsidRPr="00820D0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=&gt;Anh NA </w:t>
            </w:r>
            <w:proofErr w:type="spellStart"/>
            <w:r w:rsidRPr="00820D0E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ải</w:t>
            </w:r>
            <w:proofErr w:type="spellEnd"/>
            <w:r w:rsidRPr="00820D0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20D0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ích</w:t>
            </w:r>
            <w:proofErr w:type="spellEnd"/>
          </w:p>
          <w:p w14:paraId="136D77E5" w14:textId="42998533" w:rsidR="004D373D" w:rsidRPr="00E651B6" w:rsidRDefault="004D373D" w:rsidP="000A0DB3">
            <w:pPr>
              <w:pStyle w:val="oancuaDanhsach"/>
              <w:numPr>
                <w:ilvl w:val="0"/>
                <w:numId w:val="6"/>
              </w:numPr>
              <w:ind w:left="342"/>
              <w:rPr>
                <w:rFonts w:ascii="Times New Roman" w:hAnsi="Times New Roman" w:cs="Times New Roman"/>
              </w:rPr>
            </w:pPr>
          </w:p>
        </w:tc>
      </w:tr>
      <w:tr w:rsidR="00F44A03" w14:paraId="618FC0D4" w14:textId="77777777" w:rsidTr="00F70481">
        <w:tc>
          <w:tcPr>
            <w:tcW w:w="588" w:type="dxa"/>
          </w:tcPr>
          <w:p w14:paraId="529A3E08" w14:textId="65C9E7A3" w:rsidR="00F44A03" w:rsidRDefault="00F44A03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024A95E5" w14:textId="77777777" w:rsidR="00F44A03" w:rsidRPr="00FC565E" w:rsidRDefault="00F44A03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10" w:type="dxa"/>
          </w:tcPr>
          <w:p w14:paraId="026535A2" w14:textId="77777777" w:rsidR="00F44A03" w:rsidRDefault="00F44A03" w:rsidP="00F44A0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L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ố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4860" w:type="dxa"/>
          </w:tcPr>
          <w:p w14:paraId="7FC7273F" w14:textId="77777777" w:rsidR="00F44A03" w:rsidRDefault="00F44A03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8DF0057" wp14:editId="6E1CB031">
                  <wp:extent cx="2948940" cy="1658620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3990D9" w14:textId="77777777" w:rsidR="00F44A03" w:rsidRDefault="00F44A03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DA0368B" wp14:editId="66595E51">
                  <wp:extent cx="2948940" cy="165862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76957F" w14:textId="77777777" w:rsidR="00F44A03" w:rsidRDefault="00F44A03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D8431E1" wp14:editId="237A4029">
                  <wp:extent cx="2948940" cy="1658620"/>
                  <wp:effectExtent l="0" t="0" r="381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1551F99D" w14:textId="77777777" w:rsidR="00F44A03" w:rsidRDefault="00F44A03" w:rsidP="00EE0AEE">
            <w:pPr>
              <w:rPr>
                <w:rFonts w:ascii="Times New Roman" w:hAnsi="Times New Roman" w:cs="Times New Roman"/>
              </w:rPr>
            </w:pPr>
            <w:r w:rsidRPr="00885E43">
              <w:rPr>
                <w:rFonts w:ascii="Times New Roman" w:hAnsi="Times New Roman" w:cs="Times New Roman"/>
              </w:rPr>
              <w:lastRenderedPageBreak/>
              <w:t xml:space="preserve">GV </w:t>
            </w:r>
            <w:proofErr w:type="spellStart"/>
            <w:r w:rsidRPr="00885E43">
              <w:rPr>
                <w:rFonts w:ascii="Times New Roman" w:hAnsi="Times New Roman" w:cs="Times New Roman"/>
              </w:rPr>
              <w:t>Thập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thì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chưa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hoạt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động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, GV </w:t>
            </w:r>
            <w:proofErr w:type="spellStart"/>
            <w:r w:rsidRPr="00885E43">
              <w:rPr>
                <w:rFonts w:ascii="Times New Roman" w:hAnsi="Times New Roman" w:cs="Times New Roman"/>
              </w:rPr>
              <w:t>Sắc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có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hoạt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động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nhưng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không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phân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công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được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nên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chưa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có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lịch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dạy</w:t>
            </w:r>
            <w:proofErr w:type="spellEnd"/>
            <w:r w:rsidRPr="00885E43">
              <w:rPr>
                <w:rFonts w:ascii="Times New Roman" w:hAnsi="Times New Roman" w:cs="Times New Roman"/>
              </w:rPr>
              <w:t>.</w:t>
            </w:r>
          </w:p>
          <w:p w14:paraId="2C79EB7B" w14:textId="77777777" w:rsidR="00E4269B" w:rsidRDefault="00E4269B" w:rsidP="00EE0AEE">
            <w:pPr>
              <w:rPr>
                <w:rFonts w:ascii="Times New Roman" w:hAnsi="Times New Roman" w:cs="Times New Roman"/>
                <w:color w:val="FF0000"/>
              </w:rPr>
            </w:pPr>
            <w:r w:rsidRPr="00E4269B">
              <w:rPr>
                <w:rFonts w:ascii="Times New Roman" w:hAnsi="Times New Roman" w:cs="Times New Roman"/>
                <w:color w:val="FF0000"/>
              </w:rPr>
              <w:t>-&gt;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Phải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vào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chi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tiết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từng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giáo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-&gt;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phân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công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giáo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dạy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lớp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</w:p>
          <w:p w14:paraId="5C4B8E0C" w14:textId="77777777" w:rsidR="002C47E7" w:rsidRDefault="002C47E7" w:rsidP="00EE0AEE">
            <w:pPr>
              <w:rPr>
                <w:rFonts w:ascii="Times New Roman" w:hAnsi="Times New Roman" w:cs="Times New Roman"/>
                <w:color w:val="FF0000"/>
              </w:rPr>
            </w:pPr>
          </w:p>
          <w:p w14:paraId="59953D52" w14:textId="77777777" w:rsidR="002C47E7" w:rsidRPr="002C47E7" w:rsidRDefault="002C47E7" w:rsidP="001C68F2">
            <w:pPr>
              <w:shd w:val="clear" w:color="auto" w:fill="BDD6EE" w:themeFill="accent1" w:themeFillTint="66"/>
              <w:rPr>
                <w:rFonts w:ascii="Times New Roman" w:hAnsi="Times New Roman" w:cs="Times New Roman"/>
              </w:rPr>
            </w:pPr>
            <w:proofErr w:type="spellStart"/>
            <w:r w:rsidRPr="002C47E7">
              <w:rPr>
                <w:rFonts w:ascii="Times New Roman" w:hAnsi="Times New Roman" w:cs="Times New Roman"/>
              </w:rPr>
              <w:t>Ngày</w:t>
            </w:r>
            <w:proofErr w:type="spellEnd"/>
            <w:r w:rsidRPr="002C47E7">
              <w:rPr>
                <w:rFonts w:ascii="Times New Roman" w:hAnsi="Times New Roman" w:cs="Times New Roman"/>
              </w:rPr>
              <w:t xml:space="preserve"> 27/01/2021</w:t>
            </w:r>
          </w:p>
          <w:p w14:paraId="389FAC47" w14:textId="732E2B69" w:rsidR="002C47E7" w:rsidRDefault="002C47E7" w:rsidP="00EE0AEE">
            <w:pPr>
              <w:rPr>
                <w:rFonts w:ascii="Times New Roman" w:hAnsi="Times New Roman" w:cs="Times New Roman"/>
                <w:color w:val="0070C0"/>
              </w:rPr>
            </w:pPr>
            <w:r w:rsidRPr="001C68F2">
              <w:rPr>
                <w:rFonts w:ascii="Times New Roman" w:hAnsi="Times New Roman" w:cs="Times New Roman"/>
              </w:rPr>
              <w:t xml:space="preserve">Search GV </w:t>
            </w:r>
            <w:proofErr w:type="spellStart"/>
            <w:r w:rsidRPr="001C68F2">
              <w:rPr>
                <w:rFonts w:ascii="Times New Roman" w:hAnsi="Times New Roman" w:cs="Times New Roman"/>
              </w:rPr>
              <w:t>Thảo</w:t>
            </w:r>
            <w:proofErr w:type="spellEnd"/>
            <w:r w:rsidRPr="001C68F2">
              <w:rPr>
                <w:rFonts w:ascii="Times New Roman" w:hAnsi="Times New Roman" w:cs="Times New Roman"/>
              </w:rPr>
              <w:t xml:space="preserve"> Lê 4 </w:t>
            </w:r>
            <w:proofErr w:type="spellStart"/>
            <w:r w:rsidRPr="001C68F2">
              <w:rPr>
                <w:rFonts w:ascii="Times New Roman" w:hAnsi="Times New Roman" w:cs="Times New Roman"/>
              </w:rPr>
              <w:t>có</w:t>
            </w:r>
            <w:proofErr w:type="spellEnd"/>
            <w:r w:rsidRPr="001C68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</w:rPr>
              <w:t>phân</w:t>
            </w:r>
            <w:proofErr w:type="spellEnd"/>
            <w:r w:rsidRPr="001C68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</w:rPr>
              <w:t>công</w:t>
            </w:r>
            <w:proofErr w:type="spellEnd"/>
            <w:r w:rsidRPr="001C68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68F2">
              <w:rPr>
                <w:rFonts w:ascii="Times New Roman" w:hAnsi="Times New Roman" w:cs="Times New Roman"/>
              </w:rPr>
              <w:t>dạ</w:t>
            </w:r>
            <w:r w:rsidR="00961694" w:rsidRPr="001C68F2">
              <w:rPr>
                <w:rFonts w:ascii="Times New Roman" w:hAnsi="Times New Roman" w:cs="Times New Roman"/>
              </w:rPr>
              <w:t>y</w:t>
            </w:r>
            <w:proofErr w:type="spellEnd"/>
            <w:r w:rsidR="00961694" w:rsidRPr="001C68F2">
              <w:rPr>
                <w:rFonts w:ascii="Times New Roman" w:hAnsi="Times New Roman" w:cs="Times New Roman"/>
              </w:rPr>
              <w:t xml:space="preserve"> QLDA-LT</w:t>
            </w:r>
            <w:r w:rsidR="00547EC5" w:rsidRPr="001C68F2">
              <w:rPr>
                <w:rFonts w:ascii="Times New Roman" w:hAnsi="Times New Roman" w:cs="Times New Roman"/>
              </w:rPr>
              <w:t xml:space="preserve"> </w:t>
            </w:r>
            <w:r w:rsidR="00547EC5" w:rsidRPr="00547EC5">
              <w:rPr>
                <w:rFonts w:ascii="Times New Roman" w:hAnsi="Times New Roman" w:cs="Times New Roman"/>
                <w:color w:val="0070C0"/>
              </w:rPr>
              <w:sym w:font="Wingdings" w:char="F0E0"/>
            </w:r>
            <w:r w:rsidR="00547EC5">
              <w:rPr>
                <w:rFonts w:ascii="Times New Roman" w:hAnsi="Times New Roman" w:cs="Times New Roman"/>
                <w:color w:val="0070C0"/>
              </w:rPr>
              <w:t xml:space="preserve"> Done, </w:t>
            </w:r>
            <w:proofErr w:type="spellStart"/>
            <w:r w:rsidR="00547EC5">
              <w:rPr>
                <w:rFonts w:ascii="Times New Roman" w:hAnsi="Times New Roman" w:cs="Times New Roman"/>
                <w:color w:val="0070C0"/>
              </w:rPr>
              <w:t>nhưng</w:t>
            </w:r>
            <w:proofErr w:type="spellEnd"/>
            <w:r w:rsidR="00547EC5"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 w:rsidR="00547EC5">
              <w:rPr>
                <w:rFonts w:ascii="Times New Roman" w:hAnsi="Times New Roman" w:cs="Times New Roman"/>
                <w:color w:val="0070C0"/>
              </w:rPr>
              <w:t>hơi</w:t>
            </w:r>
            <w:proofErr w:type="spellEnd"/>
            <w:r w:rsidR="00547EC5"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 w:rsidR="00547EC5">
              <w:rPr>
                <w:rFonts w:ascii="Times New Roman" w:hAnsi="Times New Roman" w:cs="Times New Roman"/>
                <w:color w:val="0070C0"/>
              </w:rPr>
              <w:t>rối</w:t>
            </w:r>
            <w:proofErr w:type="spellEnd"/>
            <w:r w:rsidR="00547EC5">
              <w:rPr>
                <w:rFonts w:ascii="Times New Roman" w:hAnsi="Times New Roman" w:cs="Times New Roman"/>
                <w:color w:val="0070C0"/>
              </w:rPr>
              <w:t xml:space="preserve"> do </w:t>
            </w:r>
            <w:proofErr w:type="spellStart"/>
            <w:r w:rsidR="00547EC5">
              <w:rPr>
                <w:rFonts w:ascii="Times New Roman" w:hAnsi="Times New Roman" w:cs="Times New Roman"/>
                <w:color w:val="0070C0"/>
              </w:rPr>
              <w:t>giờ</w:t>
            </w:r>
            <w:proofErr w:type="spellEnd"/>
            <w:r w:rsidR="00547EC5"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 w:rsidR="00547EC5">
              <w:rPr>
                <w:rFonts w:ascii="Times New Roman" w:hAnsi="Times New Roman" w:cs="Times New Roman"/>
                <w:color w:val="0070C0"/>
              </w:rPr>
              <w:t>của</w:t>
            </w:r>
            <w:proofErr w:type="spellEnd"/>
            <w:r w:rsidR="00547EC5"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 w:rsidR="00547EC5">
              <w:rPr>
                <w:rFonts w:ascii="Times New Roman" w:hAnsi="Times New Roman" w:cs="Times New Roman"/>
                <w:color w:val="0070C0"/>
              </w:rPr>
              <w:t>các</w:t>
            </w:r>
            <w:proofErr w:type="spellEnd"/>
            <w:r w:rsidR="00547EC5">
              <w:rPr>
                <w:rFonts w:ascii="Times New Roman" w:hAnsi="Times New Roman" w:cs="Times New Roman"/>
                <w:color w:val="0070C0"/>
              </w:rPr>
              <w:t xml:space="preserve"> Ca </w:t>
            </w:r>
            <w:proofErr w:type="spellStart"/>
            <w:r w:rsidR="00547EC5">
              <w:rPr>
                <w:rFonts w:ascii="Times New Roman" w:hAnsi="Times New Roman" w:cs="Times New Roman"/>
                <w:color w:val="0070C0"/>
              </w:rPr>
              <w:t>trùng</w:t>
            </w:r>
            <w:proofErr w:type="spellEnd"/>
            <w:r w:rsidR="00547EC5"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 w:rsidR="00547EC5">
              <w:rPr>
                <w:rFonts w:ascii="Times New Roman" w:hAnsi="Times New Roman" w:cs="Times New Roman"/>
                <w:color w:val="0070C0"/>
              </w:rPr>
              <w:t>lắp</w:t>
            </w:r>
            <w:proofErr w:type="spellEnd"/>
            <w:r w:rsidR="00547EC5"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 w:rsidR="00547EC5">
              <w:rPr>
                <w:rFonts w:ascii="Times New Roman" w:hAnsi="Times New Roman" w:cs="Times New Roman"/>
                <w:color w:val="0070C0"/>
              </w:rPr>
              <w:t>nhau</w:t>
            </w:r>
            <w:proofErr w:type="spellEnd"/>
            <w:r w:rsidR="00547EC5">
              <w:rPr>
                <w:rFonts w:ascii="Times New Roman" w:hAnsi="Times New Roman" w:cs="Times New Roman"/>
                <w:color w:val="0070C0"/>
              </w:rPr>
              <w:t>.</w:t>
            </w:r>
            <w:r w:rsidR="001C68F2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  <w:p w14:paraId="04E1B2A9" w14:textId="5A6BD015" w:rsidR="002C47E7" w:rsidRPr="00B81D3A" w:rsidRDefault="00547EC5" w:rsidP="00EE0AEE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noProof/>
              </w:rPr>
              <w:drawing>
                <wp:inline distT="0" distB="0" distL="0" distR="0" wp14:anchorId="751AAB90" wp14:editId="1B34AFC5">
                  <wp:extent cx="3231515" cy="1818005"/>
                  <wp:effectExtent l="0" t="0" r="698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4A03" w14:paraId="4CD96152" w14:textId="77777777" w:rsidTr="00F70481">
        <w:tc>
          <w:tcPr>
            <w:tcW w:w="588" w:type="dxa"/>
          </w:tcPr>
          <w:p w14:paraId="62E57123" w14:textId="60A0F3A3" w:rsidR="00F44A03" w:rsidRDefault="00F44A03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173229AE" w14:textId="77777777" w:rsidR="00F44A03" w:rsidRPr="00FC565E" w:rsidRDefault="00F44A03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10" w:type="dxa"/>
          </w:tcPr>
          <w:p w14:paraId="7A75A324" w14:textId="77777777" w:rsidR="00F44A03" w:rsidRDefault="00885E43" w:rsidP="00EE0AE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Kiể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iều</w:t>
            </w:r>
            <w:proofErr w:type="spellEnd"/>
            <w:r>
              <w:rPr>
                <w:rFonts w:ascii="Times New Roman" w:hAnsi="Times New Roman" w:cs="Times New Roman"/>
              </w:rPr>
              <w:t xml:space="preserve"> GV</w:t>
            </w:r>
          </w:p>
        </w:tc>
        <w:tc>
          <w:tcPr>
            <w:tcW w:w="4860" w:type="dxa"/>
          </w:tcPr>
          <w:p w14:paraId="0E009F5B" w14:textId="77777777" w:rsidR="00F44A03" w:rsidRDefault="00885E43" w:rsidP="00EE0A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3FC19F2" wp14:editId="197C2378">
                  <wp:extent cx="2948940" cy="1658620"/>
                  <wp:effectExtent l="0" t="0" r="381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48EE2287" w14:textId="77777777" w:rsidR="00F44A03" w:rsidRDefault="00885E43" w:rsidP="00EE0AEE">
            <w:pPr>
              <w:rPr>
                <w:rFonts w:ascii="Times New Roman" w:hAnsi="Times New Roman" w:cs="Times New Roman"/>
              </w:rPr>
            </w:pPr>
            <w:proofErr w:type="spellStart"/>
            <w:r w:rsidRPr="00885E43">
              <w:rPr>
                <w:rFonts w:ascii="Times New Roman" w:hAnsi="Times New Roman" w:cs="Times New Roman"/>
              </w:rPr>
              <w:t>Chưa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rõ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chức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năng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của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phần</w:t>
            </w:r>
            <w:proofErr w:type="spellEnd"/>
            <w:r w:rsidRPr="00885E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5E43">
              <w:rPr>
                <w:rFonts w:ascii="Times New Roman" w:hAnsi="Times New Roman" w:cs="Times New Roman"/>
              </w:rPr>
              <w:t>này</w:t>
            </w:r>
            <w:proofErr w:type="spellEnd"/>
            <w:r w:rsidRPr="00885E43">
              <w:rPr>
                <w:rFonts w:ascii="Times New Roman" w:hAnsi="Times New Roman" w:cs="Times New Roman"/>
              </w:rPr>
              <w:t>?</w:t>
            </w:r>
          </w:p>
          <w:p w14:paraId="18D0E158" w14:textId="77777777" w:rsidR="00E4269B" w:rsidRDefault="00E4269B" w:rsidP="00EE0AEE">
            <w:pPr>
              <w:rPr>
                <w:rFonts w:ascii="Times New Roman" w:hAnsi="Times New Roman" w:cs="Times New Roman"/>
                <w:color w:val="FF0000"/>
              </w:rPr>
            </w:pPr>
            <w:r w:rsidRPr="00E4269B">
              <w:rPr>
                <w:rFonts w:ascii="Times New Roman" w:hAnsi="Times New Roman" w:cs="Times New Roman"/>
                <w:color w:val="FF0000"/>
              </w:rPr>
              <w:t>-&gt;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Kiểm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tra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giáo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trống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lịch</w:t>
            </w:r>
            <w:proofErr w:type="spellEnd"/>
            <w:r w:rsidRPr="00E4269B">
              <w:rPr>
                <w:rFonts w:ascii="Times New Roman" w:hAnsi="Times New Roman" w:cs="Times New Roman"/>
                <w:color w:val="FF0000"/>
              </w:rPr>
              <w:t xml:space="preserve"> ca </w:t>
            </w:r>
            <w:proofErr w:type="spellStart"/>
            <w:r w:rsidRPr="00E4269B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</w:p>
          <w:p w14:paraId="2061A10C" w14:textId="395AB392" w:rsidR="009940BF" w:rsidRPr="009940BF" w:rsidRDefault="009940BF" w:rsidP="00EE0AEE">
            <w:pPr>
              <w:rPr>
                <w:rFonts w:ascii="Times New Roman" w:hAnsi="Times New Roman" w:cs="Times New Roman"/>
                <w:color w:val="3333FF"/>
              </w:rPr>
            </w:pPr>
            <w:proofErr w:type="spellStart"/>
            <w:r w:rsidRPr="009940BF">
              <w:rPr>
                <w:rFonts w:ascii="Times New Roman" w:hAnsi="Times New Roman" w:cs="Times New Roman"/>
                <w:color w:val="3333FF"/>
              </w:rPr>
              <w:t>Ngày</w:t>
            </w:r>
            <w:proofErr w:type="spellEnd"/>
            <w:r w:rsidRPr="009940BF">
              <w:rPr>
                <w:rFonts w:ascii="Times New Roman" w:hAnsi="Times New Roman" w:cs="Times New Roman"/>
                <w:color w:val="3333FF"/>
              </w:rPr>
              <w:t xml:space="preserve"> 27/01/2021 </w:t>
            </w:r>
            <w:r w:rsidRPr="009940BF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Pr="009940BF">
              <w:rPr>
                <w:rFonts w:ascii="Times New Roman" w:hAnsi="Times New Roman" w:cs="Times New Roman"/>
                <w:color w:val="3333FF"/>
              </w:rPr>
              <w:t xml:space="preserve"> Done</w:t>
            </w:r>
          </w:p>
          <w:p w14:paraId="72AF5EEB" w14:textId="13AB5A8E" w:rsidR="009940BF" w:rsidRPr="00B81D3A" w:rsidRDefault="009940BF" w:rsidP="00EE0AEE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noProof/>
              </w:rPr>
              <w:drawing>
                <wp:inline distT="0" distB="0" distL="0" distR="0" wp14:anchorId="2FBDA485" wp14:editId="195D5F3B">
                  <wp:extent cx="3231515" cy="1818005"/>
                  <wp:effectExtent l="0" t="0" r="698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0AEE" w14:paraId="5CE7663B" w14:textId="77777777" w:rsidTr="00F70481">
        <w:tc>
          <w:tcPr>
            <w:tcW w:w="588" w:type="dxa"/>
          </w:tcPr>
          <w:p w14:paraId="4A775BAF" w14:textId="5C6C060D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27" w:type="dxa"/>
          </w:tcPr>
          <w:p w14:paraId="60051AB2" w14:textId="77777777" w:rsidR="00EE0AEE" w:rsidRPr="00FC565E" w:rsidRDefault="00EE0AEE" w:rsidP="00EE0AEE">
            <w:pPr>
              <w:rPr>
                <w:rFonts w:ascii="Times New Roman" w:hAnsi="Times New Roman" w:cs="Times New Roman"/>
              </w:rPr>
            </w:pPr>
            <w:proofErr w:type="spellStart"/>
            <w:r w:rsidRPr="00FC565E">
              <w:rPr>
                <w:rFonts w:ascii="Times New Roman" w:hAnsi="Times New Roman" w:cs="Times New Roman"/>
              </w:rPr>
              <w:t>Ngày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nghỉ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giáo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510" w:type="dxa"/>
          </w:tcPr>
          <w:p w14:paraId="3EDDFB80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6506395C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18544209" w14:textId="77777777" w:rsidR="00EE0AEE" w:rsidRDefault="00885E43" w:rsidP="009C3BE7">
            <w:pPr>
              <w:rPr>
                <w:rFonts w:ascii="Times New Roman" w:hAnsi="Times New Roman" w:cs="Times New Roman"/>
                <w:color w:val="0070C0"/>
              </w:rPr>
            </w:pPr>
            <w:proofErr w:type="spellStart"/>
            <w:r w:rsidRPr="009C3BE7">
              <w:rPr>
                <w:rFonts w:ascii="Times New Roman" w:hAnsi="Times New Roman" w:cs="Times New Roman"/>
                <w:color w:val="0070C0"/>
              </w:rPr>
              <w:t>Vùng</w:t>
            </w:r>
            <w:proofErr w:type="spellEnd"/>
            <w:r w:rsidRPr="009C3BE7"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 w:rsidRPr="009C3BE7">
              <w:rPr>
                <w:rFonts w:ascii="Times New Roman" w:hAnsi="Times New Roman" w:cs="Times New Roman"/>
                <w:color w:val="0070C0"/>
              </w:rPr>
              <w:t>nhận</w:t>
            </w:r>
            <w:proofErr w:type="spellEnd"/>
            <w:r w:rsidRPr="009C3BE7"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 w:rsidRPr="009C3BE7">
              <w:rPr>
                <w:rFonts w:ascii="Times New Roman" w:hAnsi="Times New Roman" w:cs="Times New Roman"/>
                <w:color w:val="0070C0"/>
              </w:rPr>
              <w:t>biết</w:t>
            </w:r>
            <w:proofErr w:type="spellEnd"/>
            <w:r w:rsidRPr="009C3BE7">
              <w:rPr>
                <w:rFonts w:ascii="Times New Roman" w:hAnsi="Times New Roman" w:cs="Times New Roman"/>
                <w:color w:val="0070C0"/>
              </w:rPr>
              <w:t>/</w:t>
            </w:r>
            <w:proofErr w:type="spellStart"/>
            <w:r w:rsidRPr="009C3BE7">
              <w:rPr>
                <w:rFonts w:ascii="Times New Roman" w:hAnsi="Times New Roman" w:cs="Times New Roman"/>
                <w:color w:val="0070C0"/>
              </w:rPr>
              <w:t>thực</w:t>
            </w:r>
            <w:proofErr w:type="spellEnd"/>
            <w:r w:rsidRPr="009C3BE7"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 w:rsidRPr="009C3BE7">
              <w:rPr>
                <w:rFonts w:ascii="Times New Roman" w:hAnsi="Times New Roman" w:cs="Times New Roman"/>
                <w:color w:val="0070C0"/>
              </w:rPr>
              <w:t>hiện</w:t>
            </w:r>
            <w:proofErr w:type="spellEnd"/>
            <w:r w:rsidRPr="009C3BE7">
              <w:rPr>
                <w:rFonts w:ascii="Times New Roman" w:hAnsi="Times New Roman" w:cs="Times New Roman"/>
                <w:color w:val="0070C0"/>
              </w:rPr>
              <w:t>?</w:t>
            </w:r>
          </w:p>
          <w:p w14:paraId="73760C96" w14:textId="77777777" w:rsidR="009C3BE7" w:rsidRDefault="009C3BE7" w:rsidP="009C3BE7">
            <w:pPr>
              <w:rPr>
                <w:rFonts w:ascii="Times New Roman" w:hAnsi="Times New Roman" w:cs="Times New Roman"/>
                <w:color w:val="0070C0"/>
              </w:rPr>
            </w:pPr>
            <w:proofErr w:type="spellStart"/>
            <w:r w:rsidRPr="009C3BE7">
              <w:rPr>
                <w:rFonts w:ascii="Times New Roman" w:hAnsi="Times New Roman" w:cs="Times New Roman"/>
              </w:rPr>
              <w:t>Ngày</w:t>
            </w:r>
            <w:proofErr w:type="spellEnd"/>
            <w:r w:rsidRPr="009C3BE7">
              <w:rPr>
                <w:rFonts w:ascii="Times New Roman" w:hAnsi="Times New Roman" w:cs="Times New Roman"/>
              </w:rPr>
              <w:t xml:space="preserve"> 27/01/2021</w:t>
            </w:r>
          </w:p>
          <w:p w14:paraId="3AD372C9" w14:textId="2D54B9E1" w:rsidR="009C3BE7" w:rsidRPr="009C3BE7" w:rsidRDefault="009C3BE7" w:rsidP="009C3BE7">
            <w:pPr>
              <w:pStyle w:val="oancuaDanhsach"/>
              <w:numPr>
                <w:ilvl w:val="0"/>
                <w:numId w:val="5"/>
              </w:numPr>
              <w:rPr>
                <w:color w:val="0070C0"/>
              </w:rPr>
            </w:pPr>
            <w:proofErr w:type="spellStart"/>
            <w:r w:rsidRPr="009C3BE7">
              <w:rPr>
                <w:rFonts w:ascii="Times New Roman" w:hAnsi="Times New Roman" w:cs="Times New Roman"/>
                <w:color w:val="FF0000"/>
              </w:rPr>
              <w:t>Hướng</w:t>
            </w:r>
            <w:proofErr w:type="spellEnd"/>
            <w:r w:rsidRPr="009C3BE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C3BE7">
              <w:rPr>
                <w:rFonts w:ascii="Times New Roman" w:hAnsi="Times New Roman" w:cs="Times New Roman"/>
                <w:color w:val="FF0000"/>
              </w:rPr>
              <w:t>dẫn</w:t>
            </w:r>
            <w:proofErr w:type="spellEnd"/>
            <w:r w:rsidRPr="009C3BE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C3BE7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9C3BE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C3BE7">
              <w:rPr>
                <w:rFonts w:ascii="Times New Roman" w:hAnsi="Times New Roman" w:cs="Times New Roman"/>
                <w:color w:val="FF0000"/>
              </w:rPr>
              <w:t>thực</w:t>
            </w:r>
            <w:proofErr w:type="spellEnd"/>
            <w:r w:rsidRPr="009C3BE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C3BE7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Pr="009C3BE7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Pr="009C3BE7">
              <w:rPr>
                <w:rFonts w:ascii="Times New Roman" w:hAnsi="Times New Roman" w:cs="Times New Roman"/>
                <w:color w:val="FF0000"/>
              </w:rPr>
              <w:t>nhận</w:t>
            </w:r>
            <w:proofErr w:type="spellEnd"/>
            <w:r w:rsidRPr="009C3BE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C3BE7">
              <w:rPr>
                <w:rFonts w:ascii="Times New Roman" w:hAnsi="Times New Roman" w:cs="Times New Roman"/>
                <w:color w:val="FF0000"/>
              </w:rPr>
              <w:t>biết</w:t>
            </w:r>
            <w:proofErr w:type="spellEnd"/>
            <w:r w:rsidRPr="009C3BE7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  <w:tr w:rsidR="00EE0AEE" w14:paraId="0DB036AF" w14:textId="77777777" w:rsidTr="00F70481">
        <w:tc>
          <w:tcPr>
            <w:tcW w:w="588" w:type="dxa"/>
          </w:tcPr>
          <w:p w14:paraId="3449BDC6" w14:textId="12CDD4F9" w:rsidR="00EE0AEE" w:rsidRDefault="00EE0AEE" w:rsidP="00EE0A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27" w:type="dxa"/>
          </w:tcPr>
          <w:p w14:paraId="0C0234B1" w14:textId="77777777" w:rsidR="00EE0AEE" w:rsidRPr="00FC565E" w:rsidRDefault="00EE0AEE" w:rsidP="00EE0AEE">
            <w:pPr>
              <w:rPr>
                <w:rFonts w:ascii="Times New Roman" w:hAnsi="Times New Roman" w:cs="Times New Roman"/>
              </w:rPr>
            </w:pPr>
            <w:proofErr w:type="spellStart"/>
            <w:r w:rsidRPr="00FC565E">
              <w:rPr>
                <w:rFonts w:ascii="Times New Roman" w:hAnsi="Times New Roman" w:cs="Times New Roman"/>
              </w:rPr>
              <w:t>Phản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hồi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của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học</w:t>
            </w:r>
            <w:proofErr w:type="spellEnd"/>
            <w:r w:rsidRPr="00FC56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65E"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510" w:type="dxa"/>
          </w:tcPr>
          <w:p w14:paraId="4BAC2305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25C863EA" w14:textId="77777777" w:rsidR="00EE0AEE" w:rsidRDefault="00EE0AEE" w:rsidP="00EE0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67FC4A41" w14:textId="77777777" w:rsidR="00EE0AEE" w:rsidRDefault="00885E43" w:rsidP="00EE0AEE">
            <w:pPr>
              <w:rPr>
                <w:rFonts w:ascii="Times New Roman" w:hAnsi="Times New Roman" w:cs="Times New Roman"/>
                <w:color w:val="0070C0"/>
              </w:rPr>
            </w:pPr>
            <w:proofErr w:type="spellStart"/>
            <w:r>
              <w:rPr>
                <w:rFonts w:ascii="Times New Roman" w:hAnsi="Times New Roman" w:cs="Times New Roman"/>
                <w:color w:val="0070C0"/>
              </w:rPr>
              <w:t>Vùng</w:t>
            </w:r>
            <w:proofErr w:type="spellEnd"/>
            <w:r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</w:rPr>
              <w:t>biết</w:t>
            </w:r>
            <w:proofErr w:type="spellEnd"/>
            <w:r>
              <w:rPr>
                <w:rFonts w:ascii="Times New Roman" w:hAnsi="Times New Roman" w:cs="Times New Roman"/>
                <w:color w:val="0070C0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70C0"/>
              </w:rPr>
              <w:t>thực</w:t>
            </w:r>
            <w:proofErr w:type="spellEnd"/>
            <w:r>
              <w:rPr>
                <w:rFonts w:ascii="Times New Roman" w:hAnsi="Times New Roman" w:cs="Times New Roman"/>
                <w:color w:val="0070C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</w:rPr>
              <w:t>hiện</w:t>
            </w:r>
            <w:proofErr w:type="spellEnd"/>
            <w:r>
              <w:rPr>
                <w:rFonts w:ascii="Times New Roman" w:hAnsi="Times New Roman" w:cs="Times New Roman"/>
                <w:color w:val="0070C0"/>
              </w:rPr>
              <w:t>?</w:t>
            </w:r>
          </w:p>
          <w:p w14:paraId="54B9A13D" w14:textId="77777777" w:rsidR="008559F6" w:rsidRDefault="008559F6" w:rsidP="008559F6">
            <w:pPr>
              <w:rPr>
                <w:rFonts w:ascii="Times New Roman" w:hAnsi="Times New Roman" w:cs="Times New Roman"/>
                <w:color w:val="0070C0"/>
              </w:rPr>
            </w:pPr>
            <w:proofErr w:type="spellStart"/>
            <w:r w:rsidRPr="009C3BE7">
              <w:rPr>
                <w:rFonts w:ascii="Times New Roman" w:hAnsi="Times New Roman" w:cs="Times New Roman"/>
              </w:rPr>
              <w:t>Ngày</w:t>
            </w:r>
            <w:proofErr w:type="spellEnd"/>
            <w:r w:rsidRPr="009C3BE7">
              <w:rPr>
                <w:rFonts w:ascii="Times New Roman" w:hAnsi="Times New Roman" w:cs="Times New Roman"/>
              </w:rPr>
              <w:t xml:space="preserve"> 27/01/2021</w:t>
            </w:r>
          </w:p>
          <w:p w14:paraId="13ADCD78" w14:textId="7D5E2B3B" w:rsidR="008559F6" w:rsidRPr="008559F6" w:rsidRDefault="008559F6" w:rsidP="008559F6">
            <w:pPr>
              <w:pStyle w:val="oancuaDanhsach"/>
              <w:numPr>
                <w:ilvl w:val="0"/>
                <w:numId w:val="5"/>
              </w:numPr>
              <w:rPr>
                <w:color w:val="0070C0"/>
              </w:rPr>
            </w:pPr>
            <w:proofErr w:type="spellStart"/>
            <w:r w:rsidRPr="008559F6">
              <w:rPr>
                <w:rFonts w:ascii="Times New Roman" w:hAnsi="Times New Roman" w:cs="Times New Roman"/>
                <w:color w:val="FF0000"/>
              </w:rPr>
              <w:t>Hướng</w:t>
            </w:r>
            <w:proofErr w:type="spellEnd"/>
            <w:r w:rsidRPr="008559F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8559F6">
              <w:rPr>
                <w:rFonts w:ascii="Times New Roman" w:hAnsi="Times New Roman" w:cs="Times New Roman"/>
                <w:color w:val="FF0000"/>
              </w:rPr>
              <w:t>dẫn</w:t>
            </w:r>
            <w:proofErr w:type="spellEnd"/>
            <w:r w:rsidRPr="008559F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8559F6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8559F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8559F6">
              <w:rPr>
                <w:rFonts w:ascii="Times New Roman" w:hAnsi="Times New Roman" w:cs="Times New Roman"/>
                <w:color w:val="FF0000"/>
              </w:rPr>
              <w:t>thực</w:t>
            </w:r>
            <w:proofErr w:type="spellEnd"/>
            <w:r w:rsidRPr="008559F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8559F6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Pr="008559F6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Pr="008559F6">
              <w:rPr>
                <w:rFonts w:ascii="Times New Roman" w:hAnsi="Times New Roman" w:cs="Times New Roman"/>
                <w:color w:val="FF0000"/>
              </w:rPr>
              <w:t>nhận</w:t>
            </w:r>
            <w:proofErr w:type="spellEnd"/>
            <w:r w:rsidRPr="008559F6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8559F6">
              <w:rPr>
                <w:rFonts w:ascii="Times New Roman" w:hAnsi="Times New Roman" w:cs="Times New Roman"/>
                <w:color w:val="FF0000"/>
              </w:rPr>
              <w:t>biết</w:t>
            </w:r>
            <w:proofErr w:type="spellEnd"/>
            <w:r w:rsidRPr="008559F6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</w:tbl>
    <w:p w14:paraId="3C2E92FE" w14:textId="77777777" w:rsidR="00943713" w:rsidRPr="000B1B62" w:rsidRDefault="00943713" w:rsidP="000B1B62">
      <w:pPr>
        <w:rPr>
          <w:rFonts w:ascii="Times New Roman" w:hAnsi="Times New Roman" w:cs="Times New Roman"/>
        </w:rPr>
      </w:pPr>
    </w:p>
    <w:sectPr w:rsidR="00943713" w:rsidRPr="000B1B62" w:rsidSect="00D015C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E623F"/>
    <w:multiLevelType w:val="hybridMultilevel"/>
    <w:tmpl w:val="7A347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A4F46"/>
    <w:multiLevelType w:val="hybridMultilevel"/>
    <w:tmpl w:val="B80AC4E6"/>
    <w:lvl w:ilvl="0" w:tplc="760299DA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94A39"/>
    <w:multiLevelType w:val="hybridMultilevel"/>
    <w:tmpl w:val="450E9888"/>
    <w:lvl w:ilvl="0" w:tplc="C8B4364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F72FA"/>
    <w:multiLevelType w:val="hybridMultilevel"/>
    <w:tmpl w:val="7A347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2513C5"/>
    <w:multiLevelType w:val="hybridMultilevel"/>
    <w:tmpl w:val="10F03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F86541"/>
    <w:multiLevelType w:val="hybridMultilevel"/>
    <w:tmpl w:val="DCCE8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36D5B"/>
    <w:multiLevelType w:val="hybridMultilevel"/>
    <w:tmpl w:val="4A7A9080"/>
    <w:lvl w:ilvl="0" w:tplc="22A0A30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NTQytjQxMzEwMDJU0lEKTi0uzszPAykwrQUAfhC5gywAAAA="/>
  </w:docVars>
  <w:rsids>
    <w:rsidRoot w:val="00AE5880"/>
    <w:rsid w:val="00004545"/>
    <w:rsid w:val="00004B57"/>
    <w:rsid w:val="000101D9"/>
    <w:rsid w:val="00015CC9"/>
    <w:rsid w:val="00071401"/>
    <w:rsid w:val="000954E1"/>
    <w:rsid w:val="0009671F"/>
    <w:rsid w:val="000A0DB3"/>
    <w:rsid w:val="000A487E"/>
    <w:rsid w:val="000A635E"/>
    <w:rsid w:val="000B1B62"/>
    <w:rsid w:val="000B3784"/>
    <w:rsid w:val="000C640F"/>
    <w:rsid w:val="000D2072"/>
    <w:rsid w:val="00102470"/>
    <w:rsid w:val="001071D0"/>
    <w:rsid w:val="0011028F"/>
    <w:rsid w:val="0011665D"/>
    <w:rsid w:val="0012040C"/>
    <w:rsid w:val="00121E8E"/>
    <w:rsid w:val="00146743"/>
    <w:rsid w:val="00155633"/>
    <w:rsid w:val="00164F53"/>
    <w:rsid w:val="00166404"/>
    <w:rsid w:val="001769BC"/>
    <w:rsid w:val="001772B1"/>
    <w:rsid w:val="00195728"/>
    <w:rsid w:val="001C68F2"/>
    <w:rsid w:val="001D1645"/>
    <w:rsid w:val="001D1B9C"/>
    <w:rsid w:val="001D2AFF"/>
    <w:rsid w:val="001E39D6"/>
    <w:rsid w:val="001E5BB1"/>
    <w:rsid w:val="001F42BC"/>
    <w:rsid w:val="00205878"/>
    <w:rsid w:val="002075C5"/>
    <w:rsid w:val="00211742"/>
    <w:rsid w:val="00216758"/>
    <w:rsid w:val="0022502F"/>
    <w:rsid w:val="00226F4D"/>
    <w:rsid w:val="00254DF3"/>
    <w:rsid w:val="00276F88"/>
    <w:rsid w:val="002A029F"/>
    <w:rsid w:val="002B1F94"/>
    <w:rsid w:val="002B63B3"/>
    <w:rsid w:val="002B7AE2"/>
    <w:rsid w:val="002C332B"/>
    <w:rsid w:val="002C47E7"/>
    <w:rsid w:val="00310890"/>
    <w:rsid w:val="00316C99"/>
    <w:rsid w:val="00336283"/>
    <w:rsid w:val="00342B9B"/>
    <w:rsid w:val="003666D1"/>
    <w:rsid w:val="003A3EA5"/>
    <w:rsid w:val="003B0DF7"/>
    <w:rsid w:val="003C1909"/>
    <w:rsid w:val="003C4C4B"/>
    <w:rsid w:val="003F0B7C"/>
    <w:rsid w:val="003F511B"/>
    <w:rsid w:val="00401BFB"/>
    <w:rsid w:val="00402F6C"/>
    <w:rsid w:val="004129C9"/>
    <w:rsid w:val="004205B0"/>
    <w:rsid w:val="00421385"/>
    <w:rsid w:val="00430287"/>
    <w:rsid w:val="0043205A"/>
    <w:rsid w:val="00434B84"/>
    <w:rsid w:val="00435933"/>
    <w:rsid w:val="004408FA"/>
    <w:rsid w:val="00445B14"/>
    <w:rsid w:val="004626E7"/>
    <w:rsid w:val="0047640B"/>
    <w:rsid w:val="00480BF1"/>
    <w:rsid w:val="004A3F2E"/>
    <w:rsid w:val="004A6044"/>
    <w:rsid w:val="004B313F"/>
    <w:rsid w:val="004D373D"/>
    <w:rsid w:val="005044D7"/>
    <w:rsid w:val="00521A09"/>
    <w:rsid w:val="00547EC5"/>
    <w:rsid w:val="00551918"/>
    <w:rsid w:val="00567BB2"/>
    <w:rsid w:val="005842AE"/>
    <w:rsid w:val="00585FD2"/>
    <w:rsid w:val="00597470"/>
    <w:rsid w:val="005976F2"/>
    <w:rsid w:val="005C236C"/>
    <w:rsid w:val="005C4A72"/>
    <w:rsid w:val="005C679C"/>
    <w:rsid w:val="005D336C"/>
    <w:rsid w:val="005E1D4D"/>
    <w:rsid w:val="00620CC5"/>
    <w:rsid w:val="00643D87"/>
    <w:rsid w:val="006476C9"/>
    <w:rsid w:val="0065316A"/>
    <w:rsid w:val="006671D6"/>
    <w:rsid w:val="006B463E"/>
    <w:rsid w:val="006C0256"/>
    <w:rsid w:val="006C4A70"/>
    <w:rsid w:val="006E6916"/>
    <w:rsid w:val="006F0AFA"/>
    <w:rsid w:val="00704932"/>
    <w:rsid w:val="00706E2F"/>
    <w:rsid w:val="00711929"/>
    <w:rsid w:val="00716A3F"/>
    <w:rsid w:val="007171A3"/>
    <w:rsid w:val="007319E7"/>
    <w:rsid w:val="00753EF5"/>
    <w:rsid w:val="00763425"/>
    <w:rsid w:val="0078093D"/>
    <w:rsid w:val="00783AC7"/>
    <w:rsid w:val="00793843"/>
    <w:rsid w:val="007B16C8"/>
    <w:rsid w:val="007C622E"/>
    <w:rsid w:val="007D21F5"/>
    <w:rsid w:val="007D7D11"/>
    <w:rsid w:val="007E41E5"/>
    <w:rsid w:val="00815EE4"/>
    <w:rsid w:val="00820D0E"/>
    <w:rsid w:val="008411E7"/>
    <w:rsid w:val="008553DA"/>
    <w:rsid w:val="008559F6"/>
    <w:rsid w:val="008625BE"/>
    <w:rsid w:val="00862E11"/>
    <w:rsid w:val="00862E9E"/>
    <w:rsid w:val="00885E43"/>
    <w:rsid w:val="00895376"/>
    <w:rsid w:val="008A47BC"/>
    <w:rsid w:val="008C4169"/>
    <w:rsid w:val="008C6D54"/>
    <w:rsid w:val="008D17F8"/>
    <w:rsid w:val="008F2880"/>
    <w:rsid w:val="00943713"/>
    <w:rsid w:val="00953AE9"/>
    <w:rsid w:val="00961694"/>
    <w:rsid w:val="009653AD"/>
    <w:rsid w:val="00965A87"/>
    <w:rsid w:val="00966F61"/>
    <w:rsid w:val="0098384B"/>
    <w:rsid w:val="009940BF"/>
    <w:rsid w:val="009B4FB5"/>
    <w:rsid w:val="009B6C4B"/>
    <w:rsid w:val="009C1B99"/>
    <w:rsid w:val="009C3BE7"/>
    <w:rsid w:val="009C79B9"/>
    <w:rsid w:val="009E1CC0"/>
    <w:rsid w:val="009F588F"/>
    <w:rsid w:val="009F5E0A"/>
    <w:rsid w:val="00A11A0D"/>
    <w:rsid w:val="00A4592E"/>
    <w:rsid w:val="00A509FA"/>
    <w:rsid w:val="00A617B0"/>
    <w:rsid w:val="00A633F2"/>
    <w:rsid w:val="00A83EAB"/>
    <w:rsid w:val="00A84900"/>
    <w:rsid w:val="00AA43DB"/>
    <w:rsid w:val="00AC450A"/>
    <w:rsid w:val="00AC5773"/>
    <w:rsid w:val="00AC5EFA"/>
    <w:rsid w:val="00AC76EC"/>
    <w:rsid w:val="00AD66EB"/>
    <w:rsid w:val="00AE5880"/>
    <w:rsid w:val="00AF5CF3"/>
    <w:rsid w:val="00B077E4"/>
    <w:rsid w:val="00B11EA0"/>
    <w:rsid w:val="00B12C7B"/>
    <w:rsid w:val="00B279F0"/>
    <w:rsid w:val="00B60CC9"/>
    <w:rsid w:val="00B65EB1"/>
    <w:rsid w:val="00B764C0"/>
    <w:rsid w:val="00B81D3A"/>
    <w:rsid w:val="00B8419D"/>
    <w:rsid w:val="00B922E4"/>
    <w:rsid w:val="00BA0BDA"/>
    <w:rsid w:val="00BC7933"/>
    <w:rsid w:val="00BD1140"/>
    <w:rsid w:val="00C118C7"/>
    <w:rsid w:val="00C205B2"/>
    <w:rsid w:val="00C47DB3"/>
    <w:rsid w:val="00C63F48"/>
    <w:rsid w:val="00C66D24"/>
    <w:rsid w:val="00C746BA"/>
    <w:rsid w:val="00C76048"/>
    <w:rsid w:val="00C7674F"/>
    <w:rsid w:val="00C8792B"/>
    <w:rsid w:val="00C87F39"/>
    <w:rsid w:val="00C93C57"/>
    <w:rsid w:val="00CD6ADA"/>
    <w:rsid w:val="00D015CC"/>
    <w:rsid w:val="00D05921"/>
    <w:rsid w:val="00D06241"/>
    <w:rsid w:val="00D31D81"/>
    <w:rsid w:val="00D42B65"/>
    <w:rsid w:val="00D43262"/>
    <w:rsid w:val="00D67B42"/>
    <w:rsid w:val="00D7166E"/>
    <w:rsid w:val="00D86DCF"/>
    <w:rsid w:val="00DA3628"/>
    <w:rsid w:val="00DA586B"/>
    <w:rsid w:val="00DC3B34"/>
    <w:rsid w:val="00DC3DFC"/>
    <w:rsid w:val="00DC424B"/>
    <w:rsid w:val="00DD3067"/>
    <w:rsid w:val="00DD314C"/>
    <w:rsid w:val="00DD7908"/>
    <w:rsid w:val="00DE7E5F"/>
    <w:rsid w:val="00E4269B"/>
    <w:rsid w:val="00E454A0"/>
    <w:rsid w:val="00E53D75"/>
    <w:rsid w:val="00E61536"/>
    <w:rsid w:val="00E62CC1"/>
    <w:rsid w:val="00E651B6"/>
    <w:rsid w:val="00E6655D"/>
    <w:rsid w:val="00E71999"/>
    <w:rsid w:val="00E738C3"/>
    <w:rsid w:val="00E85F9A"/>
    <w:rsid w:val="00E9155C"/>
    <w:rsid w:val="00E95130"/>
    <w:rsid w:val="00EA3FB7"/>
    <w:rsid w:val="00EB59B6"/>
    <w:rsid w:val="00EC7385"/>
    <w:rsid w:val="00ED2C6D"/>
    <w:rsid w:val="00ED59D6"/>
    <w:rsid w:val="00EE0923"/>
    <w:rsid w:val="00EE0AEE"/>
    <w:rsid w:val="00EE4AFD"/>
    <w:rsid w:val="00EF2E03"/>
    <w:rsid w:val="00EF54C3"/>
    <w:rsid w:val="00F122E1"/>
    <w:rsid w:val="00F17D27"/>
    <w:rsid w:val="00F249AD"/>
    <w:rsid w:val="00F409FB"/>
    <w:rsid w:val="00F43DAD"/>
    <w:rsid w:val="00F44A03"/>
    <w:rsid w:val="00F52AFC"/>
    <w:rsid w:val="00F70481"/>
    <w:rsid w:val="00F80A75"/>
    <w:rsid w:val="00FB0728"/>
    <w:rsid w:val="00FC4990"/>
    <w:rsid w:val="00FC565E"/>
    <w:rsid w:val="00FD1C41"/>
    <w:rsid w:val="00FD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381B7"/>
  <w15:chartTrackingRefBased/>
  <w15:docId w15:val="{BB9C8387-6658-48D4-8D85-021C193A9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8559F6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styleId="LiBang">
    <w:name w:val="Table Grid"/>
    <w:basedOn w:val="BangThngthng"/>
    <w:uiPriority w:val="39"/>
    <w:rsid w:val="00B76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ancuaDanhsach">
    <w:name w:val="List Paragraph"/>
    <w:basedOn w:val="Binhthng"/>
    <w:uiPriority w:val="34"/>
    <w:qFormat/>
    <w:rsid w:val="00D42B65"/>
    <w:pPr>
      <w:ind w:left="720"/>
      <w:contextualSpacing/>
    </w:pPr>
  </w:style>
  <w:style w:type="character" w:styleId="Siuktni">
    <w:name w:val="Hyperlink"/>
    <w:basedOn w:val="Phngmcinhcuaoanvn"/>
    <w:uiPriority w:val="99"/>
    <w:unhideWhenUsed/>
    <w:rsid w:val="003B0DF7"/>
    <w:rPr>
      <w:color w:val="0563C1" w:themeColor="hyperlink"/>
      <w:u w:val="single"/>
    </w:rPr>
  </w:style>
  <w:style w:type="character" w:styleId="FollowedHyperlink">
    <w:name w:val="FollowedHyperlink"/>
    <w:basedOn w:val="Phngmcinhcuaoanvn"/>
    <w:uiPriority w:val="99"/>
    <w:semiHidden/>
    <w:unhideWhenUsed/>
    <w:rsid w:val="006C4A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11.png"/><Relationship Id="rId26" Type="http://schemas.openxmlformats.org/officeDocument/2006/relationships/oleObject" Target="embeddings/oleObject3.bin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0.png"/><Relationship Id="rId11" Type="http://schemas.openxmlformats.org/officeDocument/2006/relationships/oleObject" Target="embeddings/oleObject1.bin"/><Relationship Id="rId24" Type="http://schemas.openxmlformats.org/officeDocument/2006/relationships/image" Target="media/image17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hyperlink" Target="http://app.asworg.com/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oleObject" Target="embeddings/oleObject4.bin"/><Relationship Id="rId36" Type="http://schemas.openxmlformats.org/officeDocument/2006/relationships/image" Target="media/image27.png"/><Relationship Id="rId49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1" Type="http://schemas.openxmlformats.org/officeDocument/2006/relationships/numbering" Target="numbering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6</TotalTime>
  <Pages>11</Pages>
  <Words>802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Tùng Đạt Ngô</cp:lastModifiedBy>
  <cp:revision>78</cp:revision>
  <dcterms:created xsi:type="dcterms:W3CDTF">2020-12-27T04:31:00Z</dcterms:created>
  <dcterms:modified xsi:type="dcterms:W3CDTF">2021-01-29T07:12:00Z</dcterms:modified>
</cp:coreProperties>
</file>